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8694E" w14:textId="77777777" w:rsidR="00AE0189" w:rsidRDefault="00AE0189" w:rsidP="00AE0189">
      <w:pPr>
        <w:pStyle w:val="Titre1"/>
        <w:jc w:val="center"/>
      </w:pPr>
      <w:bookmarkStart w:id="0" w:name="X652930f2e11ab8e494291a0dc57f2abfee8dc10"/>
    </w:p>
    <w:p w14:paraId="023D8CFC" w14:textId="77777777" w:rsidR="00AE0189" w:rsidRDefault="00AE0189" w:rsidP="00AE0189">
      <w:pPr>
        <w:pStyle w:val="Titre1"/>
        <w:jc w:val="center"/>
      </w:pPr>
    </w:p>
    <w:p w14:paraId="22B5C818" w14:textId="77777777" w:rsidR="00AE0189" w:rsidRDefault="00AE0189" w:rsidP="00AE0189">
      <w:pPr>
        <w:pStyle w:val="Titre1"/>
        <w:jc w:val="center"/>
      </w:pPr>
    </w:p>
    <w:p w14:paraId="0C9526B4" w14:textId="77777777" w:rsidR="00AE0189" w:rsidRDefault="00AE0189" w:rsidP="00AE0189">
      <w:pPr>
        <w:pStyle w:val="Titre1"/>
        <w:jc w:val="center"/>
      </w:pPr>
    </w:p>
    <w:p w14:paraId="37256758" w14:textId="77777777" w:rsidR="00AE0189" w:rsidRDefault="00AE0189" w:rsidP="00AE0189">
      <w:pPr>
        <w:pStyle w:val="Titre1"/>
        <w:jc w:val="center"/>
      </w:pPr>
    </w:p>
    <w:p w14:paraId="2034A5E1" w14:textId="50FA8DF9" w:rsidR="003F35F5" w:rsidRDefault="00000000" w:rsidP="00AE0189">
      <w:pPr>
        <w:pStyle w:val="Titre1"/>
        <w:jc w:val="center"/>
      </w:pPr>
      <w:proofErr w:type="spellStart"/>
      <w:r>
        <w:t>Procédure</w:t>
      </w:r>
      <w:proofErr w:type="spellEnd"/>
      <w:r>
        <w:t xml:space="preserve"> de rollback - Application TaskFlow</w:t>
      </w:r>
    </w:p>
    <w:p w14:paraId="4FE7A82D" w14:textId="77777777" w:rsidR="00AE0189" w:rsidRDefault="00AE0189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1" w:name="Xe3d0fc0bea9a42ce7605565d0964033d7f6ee47"/>
      <w:r>
        <w:br w:type="page"/>
      </w:r>
    </w:p>
    <w:p w14:paraId="1ECC7E4F" w14:textId="56ECA7A1" w:rsidR="003F35F5" w:rsidRDefault="00000000">
      <w:pPr>
        <w:pStyle w:val="Titre2"/>
      </w:pPr>
      <w:r>
        <w:lastRenderedPageBreak/>
        <w:t>1. Introduction</w:t>
      </w:r>
    </w:p>
    <w:p w14:paraId="26166C50" w14:textId="77777777" w:rsidR="003F35F5" w:rsidRDefault="00000000">
      <w:pPr>
        <w:pStyle w:val="FirstParagraph"/>
      </w:pPr>
      <w:r>
        <w:t>Ce document décrit les procédures de retour arrière en cas de problème après un déploiement de l'application TaskFlow. Le rollback permet de revenir rapidement à une version stable et fonctionnelle de l'application.</w:t>
      </w:r>
    </w:p>
    <w:p w14:paraId="4545FF75" w14:textId="77777777" w:rsidR="003F35F5" w:rsidRDefault="00000000">
      <w:pPr>
        <w:pStyle w:val="Corpsdetexte"/>
      </w:pPr>
      <w:r>
        <w:rPr>
          <w:b/>
          <w:bCs/>
        </w:rPr>
        <w:t>Date de dernière mise à jour :</w:t>
      </w:r>
      <w:r>
        <w:t xml:space="preserve"> 17 octobre 2025</w:t>
      </w:r>
    </w:p>
    <w:p w14:paraId="29660B27" w14:textId="260BC71A" w:rsidR="003F35F5" w:rsidRDefault="003F35F5"/>
    <w:p w14:paraId="73E417AB" w14:textId="77777777" w:rsidR="00AE0189" w:rsidRDefault="00AE0189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" w:name="Xc498596a14bd64aff3d249c3d71d476bf1a92d5"/>
      <w:bookmarkEnd w:id="1"/>
      <w:r>
        <w:br w:type="page"/>
      </w:r>
    </w:p>
    <w:p w14:paraId="4AC698A8" w14:textId="052B9447" w:rsidR="003F35F5" w:rsidRDefault="00000000">
      <w:pPr>
        <w:pStyle w:val="Titre2"/>
      </w:pPr>
      <w:r>
        <w:lastRenderedPageBreak/>
        <w:t>2. Quand effectuer un rollback</w:t>
      </w:r>
    </w:p>
    <w:p w14:paraId="3FDB356E" w14:textId="77777777" w:rsidR="003F35F5" w:rsidRDefault="00000000">
      <w:pPr>
        <w:pStyle w:val="Titre3"/>
      </w:pPr>
      <w:bookmarkStart w:id="3" w:name="X3518b7c4ef62c88a16e4282a055840e97dd3f3b"/>
      <w:r>
        <w:t>2.1 Critères déclencheurs</w:t>
      </w:r>
    </w:p>
    <w:p w14:paraId="579D92FA" w14:textId="77777777" w:rsidR="003F35F5" w:rsidRDefault="00000000">
      <w:pPr>
        <w:pStyle w:val="FirstParagraph"/>
      </w:pPr>
      <w:r>
        <w:t>Un rollback doit être envisagé dans les situations suivantes :</w:t>
      </w:r>
    </w:p>
    <w:p w14:paraId="531C6EBD" w14:textId="77777777" w:rsidR="003F35F5" w:rsidRDefault="00000000">
      <w:pPr>
        <w:numPr>
          <w:ilvl w:val="0"/>
          <w:numId w:val="2"/>
        </w:numPr>
      </w:pPr>
      <w:r>
        <w:t>Erreurs critiques empêchant l'accès à l'application</w:t>
      </w:r>
    </w:p>
    <w:p w14:paraId="04D13469" w14:textId="77777777" w:rsidR="003F35F5" w:rsidRDefault="00000000">
      <w:pPr>
        <w:numPr>
          <w:ilvl w:val="0"/>
          <w:numId w:val="2"/>
        </w:numPr>
      </w:pPr>
      <w:r>
        <w:t>Perte de données utilisateur</w:t>
      </w:r>
    </w:p>
    <w:p w14:paraId="68D45B43" w14:textId="77777777" w:rsidR="003F35F5" w:rsidRDefault="00000000">
      <w:pPr>
        <w:numPr>
          <w:ilvl w:val="0"/>
          <w:numId w:val="2"/>
        </w:numPr>
      </w:pPr>
      <w:r>
        <w:t>Problèmes de performance majeurs (temps de réponse &gt; 10 secondes)</w:t>
      </w:r>
    </w:p>
    <w:p w14:paraId="35BDFF3E" w14:textId="77777777" w:rsidR="003F35F5" w:rsidRDefault="00000000">
      <w:pPr>
        <w:numPr>
          <w:ilvl w:val="0"/>
          <w:numId w:val="2"/>
        </w:numPr>
      </w:pPr>
      <w:r>
        <w:t>Erreurs de migration de base de données irréversibles</w:t>
      </w:r>
    </w:p>
    <w:p w14:paraId="54F5C88F" w14:textId="77777777" w:rsidR="003F35F5" w:rsidRDefault="00000000">
      <w:pPr>
        <w:numPr>
          <w:ilvl w:val="0"/>
          <w:numId w:val="2"/>
        </w:numPr>
      </w:pPr>
      <w:r>
        <w:t>Failles de sécurité découvertes après déploiement</w:t>
      </w:r>
    </w:p>
    <w:p w14:paraId="741C0A63" w14:textId="77777777" w:rsidR="003F35F5" w:rsidRDefault="00000000">
      <w:pPr>
        <w:numPr>
          <w:ilvl w:val="0"/>
          <w:numId w:val="2"/>
        </w:numPr>
      </w:pPr>
      <w:r>
        <w:t>Incompatibilité avec l'environnement de production</w:t>
      </w:r>
    </w:p>
    <w:p w14:paraId="72C75C24" w14:textId="77777777" w:rsidR="003F35F5" w:rsidRDefault="00000000">
      <w:pPr>
        <w:numPr>
          <w:ilvl w:val="0"/>
          <w:numId w:val="2"/>
        </w:numPr>
      </w:pPr>
      <w:r>
        <w:t>Dysfonctionnement des fonctionnalités critiques métier</w:t>
      </w:r>
    </w:p>
    <w:p w14:paraId="6526CBBC" w14:textId="77777777" w:rsidR="003F35F5" w:rsidRDefault="00000000">
      <w:pPr>
        <w:pStyle w:val="Titre3"/>
      </w:pPr>
      <w:bookmarkStart w:id="4" w:name="X9e0e142fffa6d87a96aac9785de4951ae217bbd"/>
      <w:bookmarkEnd w:id="3"/>
      <w:r>
        <w:t>2.2 Processus de décision</w:t>
      </w:r>
    </w:p>
    <w:p w14:paraId="1C62D27A" w14:textId="77777777" w:rsidR="003F35F5" w:rsidRDefault="00000000">
      <w:pPr>
        <w:pStyle w:val="FirstParagraph"/>
      </w:pPr>
      <w:r>
        <w:rPr>
          <w:b/>
          <w:bCs/>
        </w:rPr>
        <w:t>Délai de décision :</w:t>
      </w:r>
      <w:r>
        <w:t xml:space="preserve"> Maximum 30 minutes après détection du problème</w:t>
      </w:r>
    </w:p>
    <w:p w14:paraId="16314A5F" w14:textId="77777777" w:rsidR="003F35F5" w:rsidRDefault="00000000">
      <w:pPr>
        <w:pStyle w:val="Corpsdetexte"/>
      </w:pPr>
      <w:r>
        <w:rPr>
          <w:b/>
          <w:bCs/>
        </w:rPr>
        <w:t>Responsables autorisés à déclencher un rollback :</w:t>
      </w:r>
    </w:p>
    <w:p w14:paraId="7BFECCE4" w14:textId="77777777" w:rsidR="003F35F5" w:rsidRDefault="00000000">
      <w:pPr>
        <w:numPr>
          <w:ilvl w:val="0"/>
          <w:numId w:val="3"/>
        </w:numPr>
      </w:pPr>
      <w:r>
        <w:t>Responsable technique</w:t>
      </w:r>
    </w:p>
    <w:p w14:paraId="7907315F" w14:textId="77777777" w:rsidR="003F35F5" w:rsidRDefault="00000000">
      <w:pPr>
        <w:numPr>
          <w:ilvl w:val="0"/>
          <w:numId w:val="3"/>
        </w:numPr>
      </w:pPr>
      <w:r>
        <w:t>Chef de projet</w:t>
      </w:r>
    </w:p>
    <w:p w14:paraId="23FE151B" w14:textId="77777777" w:rsidR="003F35F5" w:rsidRDefault="00000000">
      <w:pPr>
        <w:numPr>
          <w:ilvl w:val="0"/>
          <w:numId w:val="3"/>
        </w:numPr>
      </w:pPr>
      <w:r>
        <w:t>Administrateur système</w:t>
      </w:r>
    </w:p>
    <w:p w14:paraId="657C6F91" w14:textId="77777777" w:rsidR="003F35F5" w:rsidRDefault="00000000">
      <w:pPr>
        <w:numPr>
          <w:ilvl w:val="0"/>
          <w:numId w:val="3"/>
        </w:numPr>
      </w:pPr>
      <w:r>
        <w:t>Développeur senior de garde</w:t>
      </w:r>
    </w:p>
    <w:p w14:paraId="71D107CE" w14:textId="77777777" w:rsidR="003F35F5" w:rsidRDefault="00000000">
      <w:pPr>
        <w:pStyle w:val="FirstParagraph"/>
      </w:pPr>
      <w:r>
        <w:rPr>
          <w:b/>
          <w:bCs/>
        </w:rPr>
        <w:t>Procédure de validation :</w:t>
      </w:r>
    </w:p>
    <w:p w14:paraId="7B256CE2" w14:textId="77777777" w:rsidR="003F35F5" w:rsidRDefault="00000000">
      <w:pPr>
        <w:numPr>
          <w:ilvl w:val="0"/>
          <w:numId w:val="4"/>
        </w:numPr>
      </w:pPr>
      <w:r>
        <w:t>Identification du problème</w:t>
      </w:r>
    </w:p>
    <w:p w14:paraId="65CF0E77" w14:textId="77777777" w:rsidR="003F35F5" w:rsidRDefault="00000000">
      <w:pPr>
        <w:numPr>
          <w:ilvl w:val="0"/>
          <w:numId w:val="4"/>
        </w:numPr>
      </w:pPr>
      <w:r>
        <w:t>Évaluation de l'impact</w:t>
      </w:r>
    </w:p>
    <w:p w14:paraId="536AC884" w14:textId="77777777" w:rsidR="003F35F5" w:rsidRDefault="00000000">
      <w:pPr>
        <w:numPr>
          <w:ilvl w:val="0"/>
          <w:numId w:val="4"/>
        </w:numPr>
      </w:pPr>
      <w:r>
        <w:t>Vérification qu'un correctif rapide n'est pas possible</w:t>
      </w:r>
    </w:p>
    <w:p w14:paraId="429B4F43" w14:textId="77777777" w:rsidR="003F35F5" w:rsidRDefault="00000000">
      <w:pPr>
        <w:numPr>
          <w:ilvl w:val="0"/>
          <w:numId w:val="4"/>
        </w:numPr>
      </w:pPr>
      <w:r>
        <w:t>Décision de rollback</w:t>
      </w:r>
    </w:p>
    <w:p w14:paraId="5B3C98FA" w14:textId="77777777" w:rsidR="003F35F5" w:rsidRDefault="00000000">
      <w:pPr>
        <w:numPr>
          <w:ilvl w:val="0"/>
          <w:numId w:val="4"/>
        </w:numPr>
      </w:pPr>
      <w:r>
        <w:t>Communication aux parties prenantes</w:t>
      </w:r>
    </w:p>
    <w:p w14:paraId="3EC58E48" w14:textId="668561F4" w:rsidR="003F35F5" w:rsidRDefault="003F35F5"/>
    <w:p w14:paraId="40570C73" w14:textId="77777777" w:rsidR="00AE0189" w:rsidRDefault="00AE0189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5" w:name="X5dccee220756359eec2f7eff035aed054486a05"/>
      <w:bookmarkEnd w:id="2"/>
      <w:bookmarkEnd w:id="4"/>
      <w:r>
        <w:br w:type="page"/>
      </w:r>
    </w:p>
    <w:p w14:paraId="3BF0235E" w14:textId="106CFDF3" w:rsidR="003F35F5" w:rsidRDefault="00000000">
      <w:pPr>
        <w:pStyle w:val="Titre2"/>
      </w:pPr>
      <w:r>
        <w:lastRenderedPageBreak/>
        <w:t>3. Types de rollback</w:t>
      </w:r>
    </w:p>
    <w:p w14:paraId="0689A45E" w14:textId="77777777" w:rsidR="003F35F5" w:rsidRDefault="00000000">
      <w:pPr>
        <w:pStyle w:val="Titre3"/>
      </w:pPr>
      <w:bookmarkStart w:id="6" w:name="X763ee643858cbab3903f61a010864a0887323fa"/>
      <w:r>
        <w:t>3.1 Rollback applicatif (sans base de données)</w:t>
      </w:r>
    </w:p>
    <w:p w14:paraId="69736E1B" w14:textId="77777777" w:rsidR="003F35F5" w:rsidRDefault="00000000">
      <w:pPr>
        <w:pStyle w:val="FirstParagraph"/>
      </w:pPr>
      <w:r>
        <w:rPr>
          <w:b/>
          <w:bCs/>
        </w:rPr>
        <w:t>Cas d'usage :</w:t>
      </w:r>
    </w:p>
    <w:p w14:paraId="0C53F859" w14:textId="77777777" w:rsidR="003F35F5" w:rsidRDefault="00000000">
      <w:pPr>
        <w:numPr>
          <w:ilvl w:val="0"/>
          <w:numId w:val="5"/>
        </w:numPr>
      </w:pPr>
      <w:r>
        <w:t>Erreurs dans le code PHP</w:t>
      </w:r>
    </w:p>
    <w:p w14:paraId="0C6B2F73" w14:textId="77777777" w:rsidR="003F35F5" w:rsidRDefault="00000000">
      <w:pPr>
        <w:numPr>
          <w:ilvl w:val="0"/>
          <w:numId w:val="5"/>
        </w:numPr>
      </w:pPr>
      <w:r>
        <w:t>Problèmes de configuration</w:t>
      </w:r>
    </w:p>
    <w:p w14:paraId="0707FC56" w14:textId="77777777" w:rsidR="003F35F5" w:rsidRDefault="00000000">
      <w:pPr>
        <w:numPr>
          <w:ilvl w:val="0"/>
          <w:numId w:val="5"/>
        </w:numPr>
      </w:pPr>
      <w:r>
        <w:t>Dysfonctionnement des assets</w:t>
      </w:r>
    </w:p>
    <w:p w14:paraId="58683380" w14:textId="77777777" w:rsidR="003F35F5" w:rsidRDefault="00000000">
      <w:pPr>
        <w:numPr>
          <w:ilvl w:val="0"/>
          <w:numId w:val="5"/>
        </w:numPr>
      </w:pPr>
      <w:r>
        <w:t>Erreurs de templates Twig</w:t>
      </w:r>
    </w:p>
    <w:p w14:paraId="308CA18C" w14:textId="77777777" w:rsidR="003F35F5" w:rsidRDefault="00000000">
      <w:pPr>
        <w:pStyle w:val="FirstParagraph"/>
      </w:pPr>
      <w:r>
        <w:rPr>
          <w:b/>
          <w:bCs/>
        </w:rPr>
        <w:t>Temps estimé :</w:t>
      </w:r>
      <w:r>
        <w:t xml:space="preserve"> 5 à 10 minutes</w:t>
      </w:r>
    </w:p>
    <w:p w14:paraId="1E1E4EDB" w14:textId="77777777" w:rsidR="003F35F5" w:rsidRDefault="00000000">
      <w:pPr>
        <w:pStyle w:val="Titre3"/>
      </w:pPr>
      <w:bookmarkStart w:id="7" w:name="X5362323ae912ff92820e4cbfbe6ad1fa833c0b8"/>
      <w:bookmarkEnd w:id="6"/>
      <w:r>
        <w:t>3.2 Rollback applicatif + base de données</w:t>
      </w:r>
    </w:p>
    <w:p w14:paraId="0BC3D69E" w14:textId="77777777" w:rsidR="003F35F5" w:rsidRDefault="00000000">
      <w:pPr>
        <w:pStyle w:val="FirstParagraph"/>
      </w:pPr>
      <w:r>
        <w:rPr>
          <w:b/>
          <w:bCs/>
        </w:rPr>
        <w:t>Cas d'usage :</w:t>
      </w:r>
    </w:p>
    <w:p w14:paraId="730D2192" w14:textId="77777777" w:rsidR="003F35F5" w:rsidRDefault="00000000">
      <w:pPr>
        <w:numPr>
          <w:ilvl w:val="0"/>
          <w:numId w:val="6"/>
        </w:numPr>
      </w:pPr>
      <w:r>
        <w:t>Migrations de base de données défectueuses</w:t>
      </w:r>
    </w:p>
    <w:p w14:paraId="59CDC464" w14:textId="77777777" w:rsidR="003F35F5" w:rsidRDefault="00000000">
      <w:pPr>
        <w:numPr>
          <w:ilvl w:val="0"/>
          <w:numId w:val="6"/>
        </w:numPr>
      </w:pPr>
      <w:r>
        <w:t>Corruption de données</w:t>
      </w:r>
    </w:p>
    <w:p w14:paraId="45F40EF6" w14:textId="77777777" w:rsidR="003F35F5" w:rsidRDefault="00000000">
      <w:pPr>
        <w:numPr>
          <w:ilvl w:val="0"/>
          <w:numId w:val="6"/>
        </w:numPr>
      </w:pPr>
      <w:r>
        <w:t>Changements de schéma problématiques</w:t>
      </w:r>
    </w:p>
    <w:p w14:paraId="3EEEDD04" w14:textId="77777777" w:rsidR="003F35F5" w:rsidRDefault="00000000">
      <w:pPr>
        <w:pStyle w:val="FirstParagraph"/>
      </w:pPr>
      <w:r>
        <w:rPr>
          <w:b/>
          <w:bCs/>
        </w:rPr>
        <w:t>Temps estimé :</w:t>
      </w:r>
      <w:r>
        <w:t xml:space="preserve"> 15 à 30 minutes</w:t>
      </w:r>
    </w:p>
    <w:p w14:paraId="6CA1C0A3" w14:textId="77777777" w:rsidR="003F35F5" w:rsidRDefault="00000000">
      <w:pPr>
        <w:pStyle w:val="Titre3"/>
      </w:pPr>
      <w:bookmarkStart w:id="8" w:name="Xb34e7769d441f2ad0c4fae7eece30642fc6d731"/>
      <w:bookmarkEnd w:id="7"/>
      <w:r>
        <w:t>3.3 Rollback complet (système)</w:t>
      </w:r>
    </w:p>
    <w:p w14:paraId="1468136C" w14:textId="77777777" w:rsidR="003F35F5" w:rsidRDefault="00000000">
      <w:pPr>
        <w:pStyle w:val="FirstParagraph"/>
      </w:pPr>
      <w:r>
        <w:rPr>
          <w:b/>
          <w:bCs/>
        </w:rPr>
        <w:t>Cas d'usage :</w:t>
      </w:r>
    </w:p>
    <w:p w14:paraId="77BDC06A" w14:textId="77777777" w:rsidR="003F35F5" w:rsidRDefault="00000000">
      <w:pPr>
        <w:numPr>
          <w:ilvl w:val="0"/>
          <w:numId w:val="7"/>
        </w:numPr>
      </w:pPr>
      <w:r>
        <w:t>Problèmes de configuration serveur</w:t>
      </w:r>
    </w:p>
    <w:p w14:paraId="458BACD3" w14:textId="77777777" w:rsidR="003F35F5" w:rsidRDefault="00000000">
      <w:pPr>
        <w:numPr>
          <w:ilvl w:val="0"/>
          <w:numId w:val="7"/>
        </w:numPr>
      </w:pPr>
      <w:r>
        <w:t>Incompatibilités PHP/extensions</w:t>
      </w:r>
    </w:p>
    <w:p w14:paraId="1A72007C" w14:textId="77777777" w:rsidR="003F35F5" w:rsidRDefault="00000000">
      <w:pPr>
        <w:numPr>
          <w:ilvl w:val="0"/>
          <w:numId w:val="7"/>
        </w:numPr>
      </w:pPr>
      <w:r>
        <w:t>Problèmes de permissions critiques</w:t>
      </w:r>
    </w:p>
    <w:p w14:paraId="228942C1" w14:textId="77777777" w:rsidR="003F35F5" w:rsidRDefault="00000000">
      <w:pPr>
        <w:pStyle w:val="FirstParagraph"/>
      </w:pPr>
      <w:r>
        <w:rPr>
          <w:b/>
          <w:bCs/>
        </w:rPr>
        <w:t>Temps estimé :</w:t>
      </w:r>
      <w:r>
        <w:t xml:space="preserve"> 30 à 60 minutes</w:t>
      </w:r>
    </w:p>
    <w:p w14:paraId="06D2B850" w14:textId="39387709" w:rsidR="003F35F5" w:rsidRDefault="003F35F5"/>
    <w:p w14:paraId="110CF5A5" w14:textId="77777777" w:rsidR="00AE0189" w:rsidRDefault="00AE0189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9" w:name="X8d2fd1e82171f99ba09ad9749d7a2470fa5acf3"/>
      <w:bookmarkEnd w:id="5"/>
      <w:bookmarkEnd w:id="8"/>
      <w:r>
        <w:br w:type="page"/>
      </w:r>
    </w:p>
    <w:p w14:paraId="5CF59281" w14:textId="30FA654D" w:rsidR="003F35F5" w:rsidRDefault="00000000">
      <w:pPr>
        <w:pStyle w:val="Titre2"/>
      </w:pPr>
      <w:r>
        <w:lastRenderedPageBreak/>
        <w:t>4. Procédure de rollback applicatif simple</w:t>
      </w:r>
    </w:p>
    <w:p w14:paraId="5402369A" w14:textId="77777777" w:rsidR="003F35F5" w:rsidRDefault="00000000">
      <w:pPr>
        <w:pStyle w:val="Titre3"/>
      </w:pPr>
      <w:bookmarkStart w:id="10" w:name="X74e562279ed2231f99eefc7217edaabda665ffb"/>
      <w:r>
        <w:t>4.1 Prérequis</w:t>
      </w:r>
    </w:p>
    <w:p w14:paraId="73F5A6AE" w14:textId="77777777" w:rsidR="003F35F5" w:rsidRDefault="00000000">
      <w:pPr>
        <w:numPr>
          <w:ilvl w:val="0"/>
          <w:numId w:val="8"/>
        </w:numPr>
      </w:pPr>
      <w:r>
        <w:t>Accès SSH au serveur de production</w:t>
      </w:r>
    </w:p>
    <w:p w14:paraId="32086144" w14:textId="77777777" w:rsidR="003F35F5" w:rsidRDefault="00000000">
      <w:pPr>
        <w:numPr>
          <w:ilvl w:val="0"/>
          <w:numId w:val="8"/>
        </w:numPr>
      </w:pPr>
      <w:r>
        <w:t>Droits sudo ou accès root</w:t>
      </w:r>
    </w:p>
    <w:p w14:paraId="06883184" w14:textId="77777777" w:rsidR="003F35F5" w:rsidRDefault="00000000">
      <w:pPr>
        <w:numPr>
          <w:ilvl w:val="0"/>
          <w:numId w:val="8"/>
        </w:numPr>
      </w:pPr>
      <w:r>
        <w:t xml:space="preserve">Vérifier qu'une version précédente existe dans </w:t>
      </w:r>
      <w:r>
        <w:rPr>
          <w:rStyle w:val="VerbatimChar"/>
        </w:rPr>
        <w:t>/var/www/taskflow/releases/</w:t>
      </w:r>
    </w:p>
    <w:p w14:paraId="31E05731" w14:textId="77777777" w:rsidR="003F35F5" w:rsidRDefault="00000000">
      <w:pPr>
        <w:pStyle w:val="Titre3"/>
      </w:pPr>
      <w:bookmarkStart w:id="11" w:name="Xca7d5c00d25cbde7d2470a4e1fcf216371e6169"/>
      <w:bookmarkEnd w:id="10"/>
      <w:r>
        <w:t>4.2 Étapes manuelles</w:t>
      </w:r>
    </w:p>
    <w:p w14:paraId="067DBC29" w14:textId="77777777" w:rsidR="003F35F5" w:rsidRDefault="00000000">
      <w:pPr>
        <w:pStyle w:val="Titre4"/>
      </w:pPr>
      <w:bookmarkStart w:id="12" w:name="étape-1--se-connecter-au-serveur"/>
      <w:r>
        <w:t>Étape 1 : Se connecter au serveur</w:t>
      </w:r>
    </w:p>
    <w:p w14:paraId="20A81DB4" w14:textId="77777777" w:rsidR="003F35F5" w:rsidRDefault="00000000">
      <w:pPr>
        <w:pStyle w:val="SourceCode"/>
      </w:pPr>
      <w:r>
        <w:rPr>
          <w:rStyle w:val="FunctionTok"/>
        </w:rPr>
        <w:t>ssh</w:t>
      </w:r>
      <w:r>
        <w:rPr>
          <w:rStyle w:val="NormalTok"/>
        </w:rPr>
        <w:t xml:space="preserve"> utilisateur@serveur-production.taskflow.app</w:t>
      </w:r>
    </w:p>
    <w:p w14:paraId="6C884DB1" w14:textId="77777777" w:rsidR="003F35F5" w:rsidRDefault="00000000">
      <w:pPr>
        <w:pStyle w:val="Titre4"/>
      </w:pPr>
      <w:bookmarkStart w:id="13" w:name="X471667bf0dbbf857312e8be616fc94e0cf111c8"/>
      <w:bookmarkEnd w:id="12"/>
      <w:r>
        <w:t>Étape 2 : Vérifier les versions disponibles</w:t>
      </w:r>
    </w:p>
    <w:p w14:paraId="44196E32" w14:textId="77777777" w:rsidR="003F35F5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var/www/taskflow/releases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t</w:t>
      </w:r>
    </w:p>
    <w:p w14:paraId="1EA54769" w14:textId="77777777" w:rsidR="003F35F5" w:rsidRDefault="00000000">
      <w:pPr>
        <w:pStyle w:val="FirstParagraph"/>
      </w:pPr>
      <w:r>
        <w:t>Exemple de sortie :</w:t>
      </w:r>
    </w:p>
    <w:p w14:paraId="45B1596A" w14:textId="77777777" w:rsidR="003F35F5" w:rsidRDefault="00000000">
      <w:pPr>
        <w:pStyle w:val="SourceCode"/>
      </w:pPr>
      <w:r>
        <w:rPr>
          <w:rStyle w:val="VerbatimChar"/>
        </w:rPr>
        <w:t>2025-10-17_104523  # Version actuelle (défectueuse)</w:t>
      </w:r>
      <w:r>
        <w:br/>
      </w:r>
      <w:r>
        <w:rPr>
          <w:rStyle w:val="VerbatimChar"/>
        </w:rPr>
        <w:t>2025-10-16_153012  # Version précédente (stable)</w:t>
      </w:r>
      <w:r>
        <w:br/>
      </w:r>
      <w:r>
        <w:rPr>
          <w:rStyle w:val="VerbatimChar"/>
        </w:rPr>
        <w:t>2025-10-15_091844</w:t>
      </w:r>
    </w:p>
    <w:p w14:paraId="3FC02248" w14:textId="77777777" w:rsidR="003F35F5" w:rsidRDefault="00000000">
      <w:pPr>
        <w:pStyle w:val="Titre4"/>
      </w:pPr>
      <w:bookmarkStart w:id="14" w:name="étape-3--identifier-la-version-actuelle"/>
      <w:bookmarkEnd w:id="13"/>
      <w:r>
        <w:t>Étape 3 : Identifier la version actuelle</w:t>
      </w:r>
    </w:p>
    <w:p w14:paraId="48EFF7C7" w14:textId="77777777" w:rsidR="003F35F5" w:rsidRDefault="00000000">
      <w:pPr>
        <w:pStyle w:val="SourceCode"/>
      </w:pPr>
      <w:r>
        <w:rPr>
          <w:rStyle w:val="FunctionTok"/>
        </w:rPr>
        <w:t>readlink</w:t>
      </w:r>
      <w:r>
        <w:rPr>
          <w:rStyle w:val="NormalTok"/>
        </w:rPr>
        <w:t xml:space="preserve"> /var/www/taskflow/current</w:t>
      </w:r>
    </w:p>
    <w:p w14:paraId="39015C0B" w14:textId="77777777" w:rsidR="003F35F5" w:rsidRDefault="00000000">
      <w:pPr>
        <w:pStyle w:val="Titre4"/>
      </w:pPr>
      <w:bookmarkStart w:id="15" w:name="X7c44f2d94275d140a9fb42ab776c97ee6deba3f"/>
      <w:bookmarkEnd w:id="14"/>
      <w:r>
        <w:t>Étape 4 : Basculer vers la version précédente</w:t>
      </w:r>
    </w:p>
    <w:p w14:paraId="0434E82B" w14:textId="77777777" w:rsidR="003F35F5" w:rsidRDefault="00000000">
      <w:pPr>
        <w:pStyle w:val="SourceCode"/>
      </w:pPr>
      <w:r>
        <w:rPr>
          <w:rStyle w:val="FunctionTok"/>
        </w:rPr>
        <w:t>ln</w:t>
      </w:r>
      <w:r>
        <w:rPr>
          <w:rStyle w:val="NormalTok"/>
        </w:rPr>
        <w:t xml:space="preserve"> </w:t>
      </w:r>
      <w:r>
        <w:rPr>
          <w:rStyle w:val="AttributeTok"/>
        </w:rPr>
        <w:t>-sfn</w:t>
      </w:r>
      <w:r>
        <w:rPr>
          <w:rStyle w:val="NormalTok"/>
        </w:rPr>
        <w:t xml:space="preserve"> /var/www/taskflow/releases/2025-10-16_153012 /var/www/taskflow/current</w:t>
      </w:r>
    </w:p>
    <w:p w14:paraId="7CBB68BF" w14:textId="77777777" w:rsidR="003F35F5" w:rsidRDefault="00000000">
      <w:pPr>
        <w:pStyle w:val="Titre4"/>
      </w:pPr>
      <w:bookmarkStart w:id="16" w:name="étape-5--nettoyer-le-cache"/>
      <w:bookmarkEnd w:id="15"/>
      <w:r>
        <w:t>Étape 5 : Nettoyer le cache</w:t>
      </w:r>
    </w:p>
    <w:p w14:paraId="3CAE7141" w14:textId="77777777" w:rsidR="003F35F5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var/www/taskflow/current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cache:clear </w:t>
      </w:r>
      <w:r>
        <w:rPr>
          <w:rStyle w:val="AttributeTok"/>
        </w:rPr>
        <w:t>--env</w:t>
      </w:r>
      <w:r>
        <w:rPr>
          <w:rStyle w:val="OperatorTok"/>
        </w:rPr>
        <w:t>=</w:t>
      </w:r>
      <w:r>
        <w:rPr>
          <w:rStyle w:val="NormalTok"/>
        </w:rPr>
        <w:t xml:space="preserve">prod </w:t>
      </w:r>
      <w:r>
        <w:rPr>
          <w:rStyle w:val="AttributeTok"/>
        </w:rPr>
        <w:t>--no-warmup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cache:warmup </w:t>
      </w:r>
      <w:r>
        <w:rPr>
          <w:rStyle w:val="AttributeTok"/>
        </w:rPr>
        <w:t>--env</w:t>
      </w:r>
      <w:r>
        <w:rPr>
          <w:rStyle w:val="OperatorTok"/>
        </w:rPr>
        <w:t>=</w:t>
      </w:r>
      <w:r>
        <w:rPr>
          <w:rStyle w:val="NormalTok"/>
        </w:rPr>
        <w:t>prod</w:t>
      </w:r>
    </w:p>
    <w:p w14:paraId="0B3BACD9" w14:textId="77777777" w:rsidR="003F35F5" w:rsidRDefault="00000000">
      <w:pPr>
        <w:pStyle w:val="Titre4"/>
      </w:pPr>
      <w:bookmarkStart w:id="17" w:name="étape-6--redémarrer-les-services"/>
      <w:bookmarkEnd w:id="16"/>
      <w:r>
        <w:t>Étape 6 : Redémarrer les services</w:t>
      </w:r>
    </w:p>
    <w:p w14:paraId="0B62B955" w14:textId="77777777" w:rsidR="003F35F5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systemctl reload php8.3-fpm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reload apache2</w:t>
      </w:r>
    </w:p>
    <w:p w14:paraId="656CA3B4" w14:textId="77777777" w:rsidR="003F35F5" w:rsidRDefault="00000000">
      <w:pPr>
        <w:pStyle w:val="Titre4"/>
      </w:pPr>
      <w:bookmarkStart w:id="18" w:name="étape-7--vérifier-le-fonctionnement"/>
      <w:bookmarkEnd w:id="17"/>
      <w:r>
        <w:t>Étape 7 : Vérifier le fonctionnement</w:t>
      </w:r>
    </w:p>
    <w:p w14:paraId="13D12894" w14:textId="77777777" w:rsidR="003F35F5" w:rsidRDefault="0000000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https://taskflow.app</w:t>
      </w:r>
    </w:p>
    <w:p w14:paraId="5A0E76BA" w14:textId="77777777" w:rsidR="003F35F5" w:rsidRDefault="00000000">
      <w:pPr>
        <w:pStyle w:val="FirstParagraph"/>
      </w:pPr>
      <w:r>
        <w:t>Vérifier que le code de réponse est 200 ou 302.</w:t>
      </w:r>
    </w:p>
    <w:p w14:paraId="77EDA9EA" w14:textId="77777777" w:rsidR="003F35F5" w:rsidRDefault="00000000">
      <w:pPr>
        <w:pStyle w:val="Titre3"/>
      </w:pPr>
      <w:bookmarkStart w:id="19" w:name="Xf077974b3d28a8cd75d327b04b97446b5804bd1"/>
      <w:bookmarkEnd w:id="11"/>
      <w:bookmarkEnd w:id="18"/>
      <w:r>
        <w:t>4.3 Utilisation du script automatisé</w:t>
      </w:r>
    </w:p>
    <w:p w14:paraId="739C68DF" w14:textId="77777777" w:rsidR="003F35F5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var/www/taskflow</w:t>
      </w:r>
      <w:r>
        <w:br/>
      </w:r>
      <w:r>
        <w:rPr>
          <w:rStyle w:val="ExtensionTok"/>
        </w:rPr>
        <w:t>./deploy.sh</w:t>
      </w:r>
      <w:r>
        <w:rPr>
          <w:rStyle w:val="NormalTok"/>
        </w:rPr>
        <w:t xml:space="preserve"> rollback</w:t>
      </w:r>
    </w:p>
    <w:p w14:paraId="52701E62" w14:textId="77777777" w:rsidR="003F35F5" w:rsidRDefault="00000000">
      <w:pPr>
        <w:pStyle w:val="FirstParagraph"/>
      </w:pPr>
      <w:r>
        <w:t>Le script effectue automatiquement toutes les étapes ci-dessus.</w:t>
      </w:r>
    </w:p>
    <w:p w14:paraId="324A7AAE" w14:textId="463B61AC" w:rsidR="003F35F5" w:rsidRDefault="003F35F5"/>
    <w:p w14:paraId="0C040303" w14:textId="77777777" w:rsidR="00AE0189" w:rsidRDefault="00AE0189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0" w:name="X3e9a4cb119c238baf7ea1efe8b858e701d2717b"/>
      <w:bookmarkEnd w:id="9"/>
      <w:bookmarkEnd w:id="19"/>
      <w:r>
        <w:br w:type="page"/>
      </w:r>
    </w:p>
    <w:p w14:paraId="6E514052" w14:textId="6F1ECF4F" w:rsidR="003F35F5" w:rsidRDefault="00000000">
      <w:pPr>
        <w:pStyle w:val="Titre2"/>
      </w:pPr>
      <w:r>
        <w:lastRenderedPageBreak/>
        <w:t>5. Procédure de rollback avec restauration de base de données</w:t>
      </w:r>
    </w:p>
    <w:p w14:paraId="3E1D8532" w14:textId="77777777" w:rsidR="003F35F5" w:rsidRDefault="00000000">
      <w:pPr>
        <w:pStyle w:val="Titre3"/>
      </w:pPr>
      <w:bookmarkStart w:id="21" w:name="Xf829aeffd9b707d60595a5fa47272627541f6d1"/>
      <w:r>
        <w:t>5.1 Avertissement</w:t>
      </w:r>
    </w:p>
    <w:p w14:paraId="0D8BAF4D" w14:textId="77777777" w:rsidR="003F35F5" w:rsidRDefault="00000000">
      <w:pPr>
        <w:pStyle w:val="FirstParagraph"/>
      </w:pPr>
      <w:r>
        <w:t xml:space="preserve">La restauration de la base de données entraîne la </w:t>
      </w:r>
      <w:r>
        <w:rPr>
          <w:b/>
          <w:bCs/>
        </w:rPr>
        <w:t>perte de toutes les données</w:t>
      </w:r>
      <w:r>
        <w:t xml:space="preserve"> créées ou modifiées depuis le déploiement défectueux. Cette opération doit être validée par au moins deux personnes responsables.</w:t>
      </w:r>
    </w:p>
    <w:p w14:paraId="42D0D22C" w14:textId="77777777" w:rsidR="003F35F5" w:rsidRDefault="00000000">
      <w:pPr>
        <w:pStyle w:val="Titre3"/>
      </w:pPr>
      <w:bookmarkStart w:id="22" w:name="X850f28f0a51d1e51943c3eba0a1ebb4f6c23f3a"/>
      <w:bookmarkEnd w:id="21"/>
      <w:r>
        <w:t>5.2 Étapes détaillées</w:t>
      </w:r>
    </w:p>
    <w:p w14:paraId="601BBA79" w14:textId="77777777" w:rsidR="003F35F5" w:rsidRDefault="00000000">
      <w:pPr>
        <w:pStyle w:val="Titre4"/>
      </w:pPr>
      <w:bookmarkStart w:id="23" w:name="Xf7d2babffab4c2a779b48c90be5299310f1f55d"/>
      <w:r>
        <w:t>Étape 1 : Mettre l'application en maintenance</w:t>
      </w:r>
    </w:p>
    <w:p w14:paraId="22CDA1A7" w14:textId="77777777" w:rsidR="003F35F5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var/www/taskflow/current/public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Application en maintenance. Retour prévu dans 15 minutes."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maintenance.html</w:t>
      </w:r>
    </w:p>
    <w:p w14:paraId="45BF5A83" w14:textId="77777777" w:rsidR="003F35F5" w:rsidRDefault="00000000">
      <w:pPr>
        <w:pStyle w:val="FirstParagraph"/>
      </w:pPr>
      <w:r>
        <w:t>Configurer Apache/Nginx pour afficher cette page.</w:t>
      </w:r>
    </w:p>
    <w:p w14:paraId="59001B12" w14:textId="77777777" w:rsidR="003F35F5" w:rsidRDefault="00000000">
      <w:pPr>
        <w:pStyle w:val="Titre4"/>
      </w:pPr>
      <w:bookmarkStart w:id="24" w:name="X9c36b5cfa2c77ccad2e32420242659d305ba8d0"/>
      <w:bookmarkEnd w:id="23"/>
      <w:r>
        <w:t>Étape 2 : Lister les sauvegardes disponibles</w:t>
      </w:r>
    </w:p>
    <w:p w14:paraId="741B6651" w14:textId="77777777" w:rsidR="003F35F5" w:rsidRDefault="00000000">
      <w:pPr>
        <w:pStyle w:val="SourceCode"/>
      </w:pP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h</w:t>
      </w:r>
      <w:r>
        <w:rPr>
          <w:rStyle w:val="NormalTok"/>
        </w:rPr>
        <w:t xml:space="preserve"> /var/backups/taskflow/</w:t>
      </w:r>
    </w:p>
    <w:p w14:paraId="5A311707" w14:textId="77777777" w:rsidR="003F35F5" w:rsidRDefault="00000000">
      <w:pPr>
        <w:pStyle w:val="FirstParagraph"/>
      </w:pPr>
      <w:r>
        <w:t>Exemple de sortie :</w:t>
      </w:r>
    </w:p>
    <w:p w14:paraId="284D4D13" w14:textId="77777777" w:rsidR="003F35F5" w:rsidRDefault="00000000">
      <w:pPr>
        <w:pStyle w:val="SourceCode"/>
      </w:pPr>
      <w:r>
        <w:rPr>
          <w:rStyle w:val="VerbatimChar"/>
        </w:rPr>
        <w:t>db_backup_20251017_103000.sql.gz  # Avant déploiement défectueux</w:t>
      </w:r>
      <w:r>
        <w:br/>
      </w:r>
      <w:r>
        <w:rPr>
          <w:rStyle w:val="VerbatimChar"/>
        </w:rPr>
        <w:t>db_backup_20251016_150000.sql.gz</w:t>
      </w:r>
    </w:p>
    <w:p w14:paraId="38928A19" w14:textId="77777777" w:rsidR="003F35F5" w:rsidRDefault="00000000">
      <w:pPr>
        <w:pStyle w:val="Titre4"/>
      </w:pPr>
      <w:bookmarkStart w:id="25" w:name="étape-3--identifier-la-bonne-sauvegarde"/>
      <w:bookmarkEnd w:id="24"/>
      <w:r>
        <w:t>Étape 3 : Identifier la bonne sauvegarde</w:t>
      </w:r>
    </w:p>
    <w:p w14:paraId="68C8C3C3" w14:textId="77777777" w:rsidR="003F35F5" w:rsidRDefault="00000000">
      <w:pPr>
        <w:pStyle w:val="FirstParagraph"/>
      </w:pPr>
      <w:r>
        <w:t xml:space="preserve">La sauvegarde à restaurer doit être celle créée </w:t>
      </w:r>
      <w:r>
        <w:rPr>
          <w:b/>
          <w:bCs/>
        </w:rPr>
        <w:t>juste avant</w:t>
      </w:r>
      <w:r>
        <w:t xml:space="preserve"> le déploiement problématique.</w:t>
      </w:r>
    </w:p>
    <w:p w14:paraId="790AF225" w14:textId="77777777" w:rsidR="003F35F5" w:rsidRDefault="00000000">
      <w:pPr>
        <w:pStyle w:val="Titre4"/>
      </w:pPr>
      <w:bookmarkStart w:id="26" w:name="étape-4--décompresser-la-sauvegarde"/>
      <w:bookmarkEnd w:id="25"/>
      <w:r>
        <w:t>Étape 4 : Décompresser la sauvegarde</w:t>
      </w:r>
    </w:p>
    <w:p w14:paraId="33F85B45" w14:textId="77777777" w:rsidR="003F35F5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/var/backups/taskflow</w:t>
      </w:r>
      <w:r>
        <w:br/>
      </w:r>
      <w:r>
        <w:rPr>
          <w:rStyle w:val="FunctionTok"/>
        </w:rPr>
        <w:t>gunzip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db_backup_20251017_103000.sql.gz </w:t>
      </w:r>
      <w:r>
        <w:rPr>
          <w:rStyle w:val="OperatorTok"/>
        </w:rPr>
        <w:t>&gt;</w:t>
      </w:r>
      <w:r>
        <w:rPr>
          <w:rStyle w:val="NormalTok"/>
        </w:rPr>
        <w:t xml:space="preserve"> restore_temp.sql</w:t>
      </w:r>
    </w:p>
    <w:p w14:paraId="59D23A36" w14:textId="77777777" w:rsidR="003F35F5" w:rsidRDefault="00000000">
      <w:pPr>
        <w:pStyle w:val="Titre4"/>
      </w:pPr>
      <w:bookmarkStart w:id="27" w:name="Xddf5aa91128ec502fb12e3c37d3cd8f811cf73a"/>
      <w:bookmarkEnd w:id="26"/>
      <w:r>
        <w:t>Étape 5 : Arrêter les processus accédant à la base</w:t>
      </w:r>
    </w:p>
    <w:p w14:paraId="711002C7" w14:textId="77777777" w:rsidR="003F35F5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systemctl stop php8.3-fpm</w:t>
      </w:r>
    </w:p>
    <w:p w14:paraId="0E479258" w14:textId="77777777" w:rsidR="003F35F5" w:rsidRDefault="00000000">
      <w:pPr>
        <w:pStyle w:val="Titre4"/>
      </w:pPr>
      <w:bookmarkStart w:id="28" w:name="étape-6--restaurer-la-base-de-données"/>
      <w:bookmarkEnd w:id="27"/>
      <w:r>
        <w:t>Étape 6 : Restaurer la base de données</w:t>
      </w:r>
    </w:p>
    <w:p w14:paraId="6AC5EBCB" w14:textId="77777777" w:rsidR="003F35F5" w:rsidRDefault="00000000">
      <w:pPr>
        <w:pStyle w:val="SourceCode"/>
      </w:pP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user_prod </w:t>
      </w:r>
      <w:r>
        <w:rPr>
          <w:rStyle w:val="AttributeTok"/>
        </w:rPr>
        <w:t>-p</w:t>
      </w:r>
      <w:r>
        <w:rPr>
          <w:rStyle w:val="NormalTok"/>
        </w:rPr>
        <w:t xml:space="preserve"> taskflow_prod </w:t>
      </w:r>
      <w:r>
        <w:rPr>
          <w:rStyle w:val="OperatorTok"/>
        </w:rPr>
        <w:t>&lt;</w:t>
      </w:r>
      <w:r>
        <w:rPr>
          <w:rStyle w:val="NormalTok"/>
        </w:rPr>
        <w:t xml:space="preserve"> restore_temp.sql</w:t>
      </w:r>
    </w:p>
    <w:p w14:paraId="45F3C2EE" w14:textId="77777777" w:rsidR="003F35F5" w:rsidRDefault="00000000">
      <w:pPr>
        <w:pStyle w:val="FirstParagraph"/>
      </w:pPr>
      <w:r>
        <w:rPr>
          <w:b/>
          <w:bCs/>
        </w:rPr>
        <w:t>Attention :</w:t>
      </w:r>
      <w:r>
        <w:t xml:space="preserve"> Toutes les données actuelles seront écrasées.</w:t>
      </w:r>
    </w:p>
    <w:p w14:paraId="338A0BCA" w14:textId="77777777" w:rsidR="003F35F5" w:rsidRDefault="00000000">
      <w:pPr>
        <w:pStyle w:val="Titre4"/>
      </w:pPr>
      <w:bookmarkStart w:id="29" w:name="étape-7--vérifier-lintégrité-de-la-base"/>
      <w:bookmarkEnd w:id="28"/>
      <w:r>
        <w:t>Étape 7 : Vérifier l'intégrité de la base</w:t>
      </w:r>
    </w:p>
    <w:p w14:paraId="51F30A5D" w14:textId="77777777" w:rsidR="003F35F5" w:rsidRDefault="00000000">
      <w:pPr>
        <w:pStyle w:val="SourceCode"/>
      </w:pP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user_prod </w:t>
      </w:r>
      <w:r>
        <w:rPr>
          <w:rStyle w:val="AttributeTok"/>
        </w:rPr>
        <w:t>-p</w:t>
      </w:r>
      <w:r>
        <w:rPr>
          <w:rStyle w:val="NormalTok"/>
        </w:rPr>
        <w:t xml:space="preserve"> taskflow_prod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"SHOW TABLES;"</w:t>
      </w:r>
      <w:r>
        <w:br/>
      </w:r>
      <w:r>
        <w:rPr>
          <w:rStyle w:val="ExtensionTok"/>
        </w:rPr>
        <w:t>mysql</w:t>
      </w:r>
      <w:r>
        <w:rPr>
          <w:rStyle w:val="NormalTok"/>
        </w:rPr>
        <w:t xml:space="preserve"> </w:t>
      </w:r>
      <w:r>
        <w:rPr>
          <w:rStyle w:val="AttributeTok"/>
        </w:rPr>
        <w:t>-u</w:t>
      </w:r>
      <w:r>
        <w:rPr>
          <w:rStyle w:val="NormalTok"/>
        </w:rPr>
        <w:t xml:space="preserve"> user_prod </w:t>
      </w:r>
      <w:r>
        <w:rPr>
          <w:rStyle w:val="AttributeTok"/>
        </w:rPr>
        <w:t>-p</w:t>
      </w:r>
      <w:r>
        <w:rPr>
          <w:rStyle w:val="NormalTok"/>
        </w:rPr>
        <w:t xml:space="preserve"> taskflow_prod </w:t>
      </w:r>
      <w:r>
        <w:rPr>
          <w:rStyle w:val="AttributeTok"/>
        </w:rPr>
        <w:t>-e</w:t>
      </w:r>
      <w:r>
        <w:rPr>
          <w:rStyle w:val="NormalTok"/>
        </w:rPr>
        <w:t xml:space="preserve"> </w:t>
      </w:r>
      <w:r>
        <w:rPr>
          <w:rStyle w:val="StringTok"/>
        </w:rPr>
        <w:t>"SELECT COUNT(*) FROM users;"</w:t>
      </w:r>
    </w:p>
    <w:p w14:paraId="73E184A6" w14:textId="77777777" w:rsidR="003F35F5" w:rsidRDefault="00000000">
      <w:pPr>
        <w:pStyle w:val="Titre4"/>
      </w:pPr>
      <w:bookmarkStart w:id="30" w:name="X789b08207e686a029d1c31adbf30a9198aa410d"/>
      <w:bookmarkEnd w:id="29"/>
      <w:r>
        <w:t>Étape 8 : Effectuer le rollback applicatif</w:t>
      </w:r>
    </w:p>
    <w:p w14:paraId="2DAABF9A" w14:textId="77777777" w:rsidR="003F35F5" w:rsidRDefault="00000000">
      <w:pPr>
        <w:pStyle w:val="FirstParagraph"/>
      </w:pPr>
      <w:r>
        <w:t>Suivre la procédure de la section 4.</w:t>
      </w:r>
    </w:p>
    <w:p w14:paraId="0A8554FC" w14:textId="77777777" w:rsidR="003F35F5" w:rsidRDefault="00000000">
      <w:pPr>
        <w:pStyle w:val="Titre4"/>
      </w:pPr>
      <w:bookmarkStart w:id="31" w:name="étape-9--redémarrer-les-services"/>
      <w:bookmarkEnd w:id="30"/>
      <w:r>
        <w:t>Étape 9 : Redémarrer les services</w:t>
      </w:r>
    </w:p>
    <w:p w14:paraId="3819F973" w14:textId="77777777" w:rsidR="003F35F5" w:rsidRDefault="00000000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systemctl start php8.3-fpm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systemctl reload apache2</w:t>
      </w:r>
    </w:p>
    <w:p w14:paraId="57838991" w14:textId="77777777" w:rsidR="003F35F5" w:rsidRDefault="00000000">
      <w:pPr>
        <w:pStyle w:val="Titre4"/>
      </w:pPr>
      <w:bookmarkStart w:id="32" w:name="étape-10--retirer-la-maintenance"/>
      <w:bookmarkEnd w:id="31"/>
      <w:r>
        <w:t>Étape 10 : Retirer la maintenance</w:t>
      </w:r>
    </w:p>
    <w:p w14:paraId="6C4162E1" w14:textId="77777777" w:rsidR="003F35F5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 xml:space="preserve"> /var/www/taskflow/current/public/maintenance.html</w:t>
      </w:r>
    </w:p>
    <w:p w14:paraId="237B3E76" w14:textId="77777777" w:rsidR="003F35F5" w:rsidRDefault="00000000">
      <w:pPr>
        <w:pStyle w:val="Titre4"/>
      </w:pPr>
      <w:bookmarkStart w:id="33" w:name="Xb7c0ace53ba2af0bd91c13746f45f89fab6acdd"/>
      <w:bookmarkEnd w:id="32"/>
      <w:r>
        <w:t>Étape 11 : Nettoyer les fichiers temporaires</w:t>
      </w:r>
    </w:p>
    <w:p w14:paraId="4A17FDEC" w14:textId="77777777" w:rsidR="003F35F5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 xml:space="preserve"> /var/backups/taskflow/restore_temp.sql</w:t>
      </w:r>
    </w:p>
    <w:p w14:paraId="4A02127A" w14:textId="10F44091" w:rsidR="003F35F5" w:rsidRDefault="00000000">
      <w:pPr>
        <w:pStyle w:val="Titre2"/>
      </w:pPr>
      <w:bookmarkStart w:id="34" w:name="X4d040b1614f3b2890f210b330491966866f6edb"/>
      <w:bookmarkEnd w:id="20"/>
      <w:bookmarkEnd w:id="22"/>
      <w:bookmarkEnd w:id="33"/>
      <w:r>
        <w:lastRenderedPageBreak/>
        <w:t>6. Vérifications post-rollback</w:t>
      </w:r>
    </w:p>
    <w:p w14:paraId="4C8BBFB7" w14:textId="77777777" w:rsidR="003F35F5" w:rsidRDefault="00000000">
      <w:pPr>
        <w:pStyle w:val="Titre3"/>
      </w:pPr>
      <w:bookmarkStart w:id="35" w:name="Xb55c33e971d42b467fea37a483bd24431c31001"/>
      <w:r>
        <w:t>6.1 Checklist de validation</w:t>
      </w:r>
    </w:p>
    <w:p w14:paraId="2846B0D0" w14:textId="77777777" w:rsidR="003F35F5" w:rsidRDefault="00000000">
      <w:pPr>
        <w:pStyle w:val="FirstParagraph"/>
      </w:pPr>
      <w:r>
        <w:t>Après un rollback, vérifier systématiquement :</w:t>
      </w:r>
    </w:p>
    <w:p w14:paraId="3AF9F387" w14:textId="77777777" w:rsidR="003F35F5" w:rsidRDefault="00000000">
      <w:pPr>
        <w:numPr>
          <w:ilvl w:val="0"/>
          <w:numId w:val="9"/>
        </w:numPr>
      </w:pPr>
      <w:r>
        <w:t>L'application est accessible via l'URL principale</w:t>
      </w:r>
    </w:p>
    <w:p w14:paraId="22006553" w14:textId="77777777" w:rsidR="003F35F5" w:rsidRDefault="00000000">
      <w:pPr>
        <w:numPr>
          <w:ilvl w:val="0"/>
          <w:numId w:val="10"/>
        </w:numPr>
      </w:pPr>
      <w:r>
        <w:t>La page d'accueil se charge sans erreur</w:t>
      </w:r>
    </w:p>
    <w:p w14:paraId="043BEE7B" w14:textId="77777777" w:rsidR="003F35F5" w:rsidRDefault="00000000">
      <w:pPr>
        <w:numPr>
          <w:ilvl w:val="0"/>
          <w:numId w:val="11"/>
        </w:numPr>
      </w:pPr>
      <w:r>
        <w:t>Les utilisateurs peuvent se connecter</w:t>
      </w:r>
    </w:p>
    <w:p w14:paraId="0A38A98C" w14:textId="77777777" w:rsidR="003F35F5" w:rsidRDefault="00000000">
      <w:pPr>
        <w:numPr>
          <w:ilvl w:val="0"/>
          <w:numId w:val="12"/>
        </w:numPr>
      </w:pPr>
      <w:r>
        <w:t>Les fonctionnalités principales sont opérationnelles</w:t>
      </w:r>
    </w:p>
    <w:p w14:paraId="3ACD1090" w14:textId="77777777" w:rsidR="003F35F5" w:rsidRDefault="00000000">
      <w:pPr>
        <w:numPr>
          <w:ilvl w:val="0"/>
          <w:numId w:val="13"/>
        </w:numPr>
      </w:pPr>
      <w:r>
        <w:t>Les logs ne contiennent pas d'erreurs critiques</w:t>
      </w:r>
    </w:p>
    <w:p w14:paraId="680140B2" w14:textId="77777777" w:rsidR="003F35F5" w:rsidRDefault="00000000">
      <w:pPr>
        <w:numPr>
          <w:ilvl w:val="0"/>
          <w:numId w:val="14"/>
        </w:numPr>
      </w:pPr>
      <w:r>
        <w:t>La base de données répond correctement</w:t>
      </w:r>
    </w:p>
    <w:p w14:paraId="131BEB72" w14:textId="77777777" w:rsidR="003F35F5" w:rsidRDefault="00000000">
      <w:pPr>
        <w:numPr>
          <w:ilvl w:val="0"/>
          <w:numId w:val="15"/>
        </w:numPr>
      </w:pPr>
      <w:r>
        <w:t>Les emails sont envoyés (tester avec un email de test)</w:t>
      </w:r>
    </w:p>
    <w:p w14:paraId="312434C7" w14:textId="77777777" w:rsidR="003F35F5" w:rsidRDefault="00000000">
      <w:pPr>
        <w:numPr>
          <w:ilvl w:val="0"/>
          <w:numId w:val="16"/>
        </w:numPr>
      </w:pPr>
      <w:r>
        <w:t>Les sessions utilisateurs fonctionnent</w:t>
      </w:r>
    </w:p>
    <w:p w14:paraId="55099141" w14:textId="77777777" w:rsidR="003F35F5" w:rsidRDefault="00000000">
      <w:pPr>
        <w:numPr>
          <w:ilvl w:val="0"/>
          <w:numId w:val="17"/>
        </w:numPr>
      </w:pPr>
      <w:r>
        <w:t>Les assets (CSS, JS, images) se chargent correctement</w:t>
      </w:r>
    </w:p>
    <w:p w14:paraId="6B165815" w14:textId="77777777" w:rsidR="003F35F5" w:rsidRDefault="00000000">
      <w:pPr>
        <w:numPr>
          <w:ilvl w:val="0"/>
          <w:numId w:val="18"/>
        </w:numPr>
      </w:pPr>
      <w:r>
        <w:t>Les performances sont normales (temps de réponse &lt; 2s)</w:t>
      </w:r>
    </w:p>
    <w:p w14:paraId="533E05EE" w14:textId="77777777" w:rsidR="003F35F5" w:rsidRDefault="00000000">
      <w:pPr>
        <w:pStyle w:val="Titre3"/>
      </w:pPr>
      <w:bookmarkStart w:id="36" w:name="X16c7f7027db209f962b2a7baf54214d1bc2dcf7"/>
      <w:bookmarkEnd w:id="35"/>
      <w:r>
        <w:t>6.2 Tests fonctionnels rapides</w:t>
      </w:r>
    </w:p>
    <w:p w14:paraId="0D764F4F" w14:textId="77777777" w:rsidR="003F35F5" w:rsidRDefault="00000000">
      <w:pPr>
        <w:pStyle w:val="SourceCode"/>
      </w:pPr>
      <w:r>
        <w:rPr>
          <w:rStyle w:val="CommentTok"/>
        </w:rPr>
        <w:t># Test de connexion base de données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var/www/taskflow/current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doctrine:query:sql </w:t>
      </w:r>
      <w:r>
        <w:rPr>
          <w:rStyle w:val="StringTok"/>
        </w:rPr>
        <w:t>"SELECT COUNT(*) FROM users"</w:t>
      </w:r>
      <w:r>
        <w:br/>
      </w:r>
      <w:r>
        <w:br/>
      </w:r>
      <w:r>
        <w:rPr>
          <w:rStyle w:val="CommentTok"/>
        </w:rPr>
        <w:t># Test de cache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cache:pool:clear cache.global_clearer</w:t>
      </w:r>
      <w:r>
        <w:br/>
      </w:r>
      <w:r>
        <w:br/>
      </w:r>
      <w:r>
        <w:rPr>
          <w:rStyle w:val="CommentTok"/>
        </w:rPr>
        <w:t># Vérifier les routes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debug:router</w:t>
      </w:r>
      <w:r>
        <w:br/>
      </w:r>
      <w:r>
        <w:br/>
      </w:r>
      <w:r>
        <w:rPr>
          <w:rStyle w:val="CommentTok"/>
        </w:rPr>
        <w:t># Consulter les derniers logs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n</w:t>
      </w:r>
      <w:r>
        <w:rPr>
          <w:rStyle w:val="NormalTok"/>
        </w:rPr>
        <w:t xml:space="preserve"> 50 var/log/prod.log</w:t>
      </w:r>
    </w:p>
    <w:p w14:paraId="0ECD46FE" w14:textId="77777777" w:rsidR="003F35F5" w:rsidRDefault="00000000">
      <w:pPr>
        <w:pStyle w:val="Titre3"/>
      </w:pPr>
      <w:bookmarkStart w:id="37" w:name="X041e9842b67aa0f3d007cdd6ee9c26c0af32cec"/>
      <w:bookmarkEnd w:id="36"/>
      <w:r>
        <w:t>6.3 Surveillance post-rollback</w:t>
      </w:r>
    </w:p>
    <w:p w14:paraId="74294813" w14:textId="77777777" w:rsidR="003F35F5" w:rsidRDefault="00000000">
      <w:pPr>
        <w:pStyle w:val="FirstParagraph"/>
      </w:pPr>
      <w:r>
        <w:t xml:space="preserve">Maintenir une surveillance accrue pendant </w:t>
      </w:r>
      <w:r>
        <w:rPr>
          <w:b/>
          <w:bCs/>
        </w:rPr>
        <w:t>2 heures</w:t>
      </w:r>
      <w:r>
        <w:t xml:space="preserve"> après le rollback :</w:t>
      </w:r>
    </w:p>
    <w:p w14:paraId="6EBEFDE1" w14:textId="77777777" w:rsidR="003F35F5" w:rsidRDefault="00000000">
      <w:pPr>
        <w:numPr>
          <w:ilvl w:val="0"/>
          <w:numId w:val="19"/>
        </w:numPr>
      </w:pPr>
      <w:r>
        <w:t>Consulter les logs toutes les 15 minutes</w:t>
      </w:r>
    </w:p>
    <w:p w14:paraId="301EA00B" w14:textId="77777777" w:rsidR="003F35F5" w:rsidRDefault="00000000">
      <w:pPr>
        <w:numPr>
          <w:ilvl w:val="0"/>
          <w:numId w:val="19"/>
        </w:numPr>
      </w:pPr>
      <w:r>
        <w:t>Surveiller les métriques de performance</w:t>
      </w:r>
    </w:p>
    <w:p w14:paraId="21EE90DA" w14:textId="77777777" w:rsidR="003F35F5" w:rsidRDefault="00000000">
      <w:pPr>
        <w:numPr>
          <w:ilvl w:val="0"/>
          <w:numId w:val="19"/>
        </w:numPr>
      </w:pPr>
      <w:r>
        <w:t>Vérifier les retours utilisateurs</w:t>
      </w:r>
    </w:p>
    <w:p w14:paraId="66F6E0BD" w14:textId="21C826F1" w:rsidR="00AE0189" w:rsidRPr="00AE0189" w:rsidRDefault="00000000" w:rsidP="00AE0189">
      <w:pPr>
        <w:numPr>
          <w:ilvl w:val="0"/>
          <w:numId w:val="19"/>
        </w:numPr>
      </w:pPr>
      <w:r>
        <w:t xml:space="preserve">Monitorer </w:t>
      </w:r>
      <w:proofErr w:type="spellStart"/>
      <w:r>
        <w:t>l'utilisation</w:t>
      </w:r>
      <w:proofErr w:type="spellEnd"/>
      <w:r>
        <w:t xml:space="preserve"> des </w:t>
      </w:r>
      <w:proofErr w:type="spellStart"/>
      <w:r>
        <w:t>ressources</w:t>
      </w:r>
      <w:proofErr w:type="spellEnd"/>
      <w:r>
        <w:t xml:space="preserve"> </w:t>
      </w:r>
      <w:proofErr w:type="spellStart"/>
      <w:r>
        <w:t>serveur</w:t>
      </w:r>
      <w:bookmarkStart w:id="38" w:name="Xef5e2e963013ea9b899e28fe5946bdb308881be"/>
      <w:bookmarkEnd w:id="34"/>
      <w:bookmarkEnd w:id="37"/>
      <w:proofErr w:type="spellEnd"/>
    </w:p>
    <w:p w14:paraId="1E78E23B" w14:textId="28189B7D" w:rsidR="003F35F5" w:rsidRDefault="00000000">
      <w:pPr>
        <w:pStyle w:val="Titre2"/>
      </w:pPr>
      <w:r>
        <w:lastRenderedPageBreak/>
        <w:t>7. Communication</w:t>
      </w:r>
    </w:p>
    <w:p w14:paraId="1E8BA49D" w14:textId="77777777" w:rsidR="003F35F5" w:rsidRDefault="00000000">
      <w:pPr>
        <w:pStyle w:val="Titre3"/>
      </w:pPr>
      <w:bookmarkStart w:id="39" w:name="X794fc9767cb057c2aaa58594b9138121701d3cc"/>
      <w:r>
        <w:t>7.1 Notification interne</w:t>
      </w:r>
    </w:p>
    <w:p w14:paraId="6E36D0D5" w14:textId="77777777" w:rsidR="003F35F5" w:rsidRDefault="00000000">
      <w:pPr>
        <w:pStyle w:val="FirstParagraph"/>
      </w:pPr>
      <w:r>
        <w:t>Modèle d'email à envoyer à l'équipe :</w:t>
      </w:r>
    </w:p>
    <w:p w14:paraId="47F66541" w14:textId="77777777" w:rsidR="003F35F5" w:rsidRDefault="00000000">
      <w:pPr>
        <w:pStyle w:val="SourceCode"/>
      </w:pPr>
      <w:r>
        <w:rPr>
          <w:rStyle w:val="VerbatimChar"/>
        </w:rPr>
        <w:t>Objet : [URGENT] Rollback effectué - Application TaskFlow</w:t>
      </w:r>
      <w:r>
        <w:br/>
      </w:r>
      <w:r>
        <w:br/>
      </w:r>
      <w:r>
        <w:rPr>
          <w:rStyle w:val="VerbatimChar"/>
        </w:rPr>
        <w:t>Bonjour,</w:t>
      </w:r>
      <w:r>
        <w:br/>
      </w:r>
      <w:r>
        <w:br/>
      </w:r>
      <w:r>
        <w:rPr>
          <w:rStyle w:val="VerbatimChar"/>
        </w:rPr>
        <w:t>Un rollback a été effectué sur l'application TaskFlow en production.</w:t>
      </w:r>
      <w:r>
        <w:br/>
      </w:r>
      <w:r>
        <w:br/>
      </w:r>
      <w:r>
        <w:rPr>
          <w:rStyle w:val="VerbatimChar"/>
        </w:rPr>
        <w:t>Détails :</w:t>
      </w:r>
      <w:r>
        <w:br/>
      </w:r>
      <w:r>
        <w:rPr>
          <w:rStyle w:val="VerbatimChar"/>
        </w:rPr>
        <w:t>- Date et heure : 17/10/2025 à 14h30</w:t>
      </w:r>
      <w:r>
        <w:br/>
      </w:r>
      <w:r>
        <w:rPr>
          <w:rStyle w:val="VerbatimChar"/>
        </w:rPr>
        <w:t>- Version déployée (défectueuse) : v1.2.0 (release 2025-10-17_104523)</w:t>
      </w:r>
      <w:r>
        <w:br/>
      </w:r>
      <w:r>
        <w:rPr>
          <w:rStyle w:val="VerbatimChar"/>
        </w:rPr>
        <w:t>- Version restaurée : v1.1.8 (release 2025-10-16_153012)</w:t>
      </w:r>
      <w:r>
        <w:br/>
      </w:r>
      <w:r>
        <w:rPr>
          <w:rStyle w:val="VerbatimChar"/>
        </w:rPr>
        <w:t>- Raison : Erreurs critiques dans le module de facturation</w:t>
      </w:r>
      <w:r>
        <w:br/>
      </w:r>
      <w:r>
        <w:rPr>
          <w:rStyle w:val="VerbatimChar"/>
        </w:rPr>
        <w:t>- Impact : Aucune perte de données (rollback applicatif uniquement)</w:t>
      </w:r>
      <w:r>
        <w:br/>
      </w:r>
      <w:r>
        <w:rPr>
          <w:rStyle w:val="VerbatimChar"/>
        </w:rPr>
        <w:t>- Durée d'indisponibilité : 8 minutes</w:t>
      </w:r>
      <w:r>
        <w:br/>
      </w:r>
      <w:r>
        <w:br/>
      </w:r>
      <w:r>
        <w:rPr>
          <w:rStyle w:val="VerbatimChar"/>
        </w:rPr>
        <w:t>Statut actuel : Application opérationnelle</w:t>
      </w:r>
      <w:r>
        <w:br/>
      </w:r>
      <w:r>
        <w:br/>
      </w:r>
      <w:r>
        <w:rPr>
          <w:rStyle w:val="VerbatimChar"/>
        </w:rPr>
        <w:t>Actions à suivre :</w:t>
      </w:r>
      <w:r>
        <w:br/>
      </w:r>
      <w:r>
        <w:rPr>
          <w:rStyle w:val="VerbatimChar"/>
        </w:rPr>
        <w:t>- Investigation de la cause racine</w:t>
      </w:r>
      <w:r>
        <w:br/>
      </w:r>
      <w:r>
        <w:rPr>
          <w:rStyle w:val="VerbatimChar"/>
        </w:rPr>
        <w:t>- Correction du bug identifié</w:t>
      </w:r>
      <w:r>
        <w:br/>
      </w:r>
      <w:r>
        <w:rPr>
          <w:rStyle w:val="VerbatimChar"/>
        </w:rPr>
        <w:t>- Tests approfondis avant nouveau déploiement</w:t>
      </w:r>
      <w:r>
        <w:br/>
      </w:r>
      <w:r>
        <w:br/>
      </w:r>
      <w:r>
        <w:rPr>
          <w:rStyle w:val="VerbatimChar"/>
        </w:rPr>
        <w:t>Cordialement,</w:t>
      </w:r>
      <w:r>
        <w:br/>
      </w:r>
      <w:r>
        <w:rPr>
          <w:rStyle w:val="VerbatimChar"/>
        </w:rPr>
        <w:t>[NOM DU RESPONSABLE]</w:t>
      </w:r>
    </w:p>
    <w:p w14:paraId="52973B6A" w14:textId="77777777" w:rsidR="003F35F5" w:rsidRDefault="00000000">
      <w:pPr>
        <w:pStyle w:val="Titre3"/>
      </w:pPr>
      <w:bookmarkStart w:id="40" w:name="X8383350411e71db1395ae4bccb3e430f5d082a5"/>
      <w:bookmarkEnd w:id="39"/>
      <w:r>
        <w:t>7.2 Communication utilisateurs</w:t>
      </w:r>
    </w:p>
    <w:p w14:paraId="0ECF3252" w14:textId="77777777" w:rsidR="003F35F5" w:rsidRDefault="00000000">
      <w:pPr>
        <w:pStyle w:val="FirstParagraph"/>
      </w:pPr>
      <w:r>
        <w:t>Si l'incident a impacté les utilisateurs :</w:t>
      </w:r>
    </w:p>
    <w:p w14:paraId="3DCA1AFA" w14:textId="77777777" w:rsidR="003F35F5" w:rsidRDefault="00000000">
      <w:pPr>
        <w:pStyle w:val="SourceCode"/>
      </w:pPr>
      <w:r>
        <w:rPr>
          <w:rStyle w:val="VerbatimChar"/>
        </w:rPr>
        <w:t>Objet : Incident technique résolu - TaskFlow</w:t>
      </w:r>
      <w:r>
        <w:br/>
      </w:r>
      <w:r>
        <w:br/>
      </w:r>
      <w:r>
        <w:rPr>
          <w:rStyle w:val="VerbatimChar"/>
        </w:rPr>
        <w:t>Chers utilisateurs,</w:t>
      </w:r>
      <w:r>
        <w:br/>
      </w:r>
      <w:r>
        <w:br/>
      </w:r>
      <w:r>
        <w:rPr>
          <w:rStyle w:val="VerbatimChar"/>
        </w:rPr>
        <w:t xml:space="preserve">Nous avons rencontré un problème technique temporaire sur TaskFlow </w:t>
      </w:r>
      <w:r>
        <w:br/>
      </w:r>
      <w:r>
        <w:rPr>
          <w:rStyle w:val="VerbatimChar"/>
        </w:rPr>
        <w:t>entre 14h22 et 14h30 aujourd'hui.</w:t>
      </w:r>
      <w:r>
        <w:br/>
      </w:r>
      <w:r>
        <w:br/>
      </w:r>
      <w:r>
        <w:rPr>
          <w:rStyle w:val="VerbatimChar"/>
        </w:rPr>
        <w:t>Le service est maintenant pleinement opérationnel.</w:t>
      </w:r>
      <w:r>
        <w:br/>
      </w:r>
      <w:r>
        <w:br/>
      </w:r>
      <w:r>
        <w:rPr>
          <w:rStyle w:val="VerbatimChar"/>
        </w:rPr>
        <w:t xml:space="preserve">Aucune donnée n'a été perdue. Si vous constatez un comportement </w:t>
      </w:r>
      <w:r>
        <w:br/>
      </w:r>
      <w:r>
        <w:rPr>
          <w:rStyle w:val="VerbatimChar"/>
        </w:rPr>
        <w:t>anormal, n'hésitez pas à nous contacter.</w:t>
      </w:r>
      <w:r>
        <w:br/>
      </w:r>
      <w:r>
        <w:br/>
      </w:r>
      <w:r>
        <w:rPr>
          <w:rStyle w:val="VerbatimChar"/>
        </w:rPr>
        <w:t>Nous nous excusons pour la gêne occasionnée.</w:t>
      </w:r>
      <w:r>
        <w:br/>
      </w:r>
      <w:r>
        <w:br/>
      </w:r>
      <w:r>
        <w:rPr>
          <w:rStyle w:val="VerbatimChar"/>
        </w:rPr>
        <w:t>L'équipe TaskFlow</w:t>
      </w:r>
    </w:p>
    <w:p w14:paraId="0D79C296" w14:textId="168A9E0E" w:rsidR="003F35F5" w:rsidRDefault="003F35F5"/>
    <w:p w14:paraId="0FB933CB" w14:textId="77777777" w:rsidR="00AE0189" w:rsidRDefault="00AE0189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41" w:name="X60aa86a95b220edc608d95da305ba0540106ee2"/>
      <w:bookmarkEnd w:id="38"/>
      <w:bookmarkEnd w:id="40"/>
      <w:r>
        <w:br w:type="page"/>
      </w:r>
    </w:p>
    <w:p w14:paraId="132ABF33" w14:textId="5EDE42E5" w:rsidR="003F35F5" w:rsidRDefault="00000000">
      <w:pPr>
        <w:pStyle w:val="Titre2"/>
      </w:pPr>
      <w:r>
        <w:lastRenderedPageBreak/>
        <w:t>8. Post-mortem</w:t>
      </w:r>
    </w:p>
    <w:p w14:paraId="69F5BEAC" w14:textId="77777777" w:rsidR="003F35F5" w:rsidRDefault="00000000">
      <w:pPr>
        <w:pStyle w:val="Titre3"/>
      </w:pPr>
      <w:bookmarkStart w:id="42" w:name="Xf9d1ebe44fbcd03178b06ca49973c0b6bfb9132"/>
      <w:r>
        <w:t>8.1 Analyse obligatoire</w:t>
      </w:r>
    </w:p>
    <w:p w14:paraId="13A0C0B4" w14:textId="77777777" w:rsidR="003F35F5" w:rsidRDefault="00000000">
      <w:pPr>
        <w:pStyle w:val="FirstParagraph"/>
      </w:pPr>
      <w:r>
        <w:t xml:space="preserve">Après chaque rollback, une réunion post-mortem doit avoir lieu dans les </w:t>
      </w:r>
      <w:r>
        <w:rPr>
          <w:b/>
          <w:bCs/>
        </w:rPr>
        <w:t>48 heures</w:t>
      </w:r>
      <w:r>
        <w:t>.</w:t>
      </w:r>
    </w:p>
    <w:p w14:paraId="190D624E" w14:textId="77777777" w:rsidR="003F35F5" w:rsidRDefault="00000000">
      <w:pPr>
        <w:pStyle w:val="Corpsdetexte"/>
      </w:pPr>
      <w:r>
        <w:rPr>
          <w:b/>
          <w:bCs/>
        </w:rPr>
        <w:t>Participants requis :</w:t>
      </w:r>
    </w:p>
    <w:p w14:paraId="3181048E" w14:textId="77777777" w:rsidR="003F35F5" w:rsidRDefault="00000000">
      <w:pPr>
        <w:numPr>
          <w:ilvl w:val="0"/>
          <w:numId w:val="20"/>
        </w:numPr>
      </w:pPr>
      <w:r>
        <w:t>Responsable technique</w:t>
      </w:r>
    </w:p>
    <w:p w14:paraId="3D989A98" w14:textId="77777777" w:rsidR="003F35F5" w:rsidRDefault="00000000">
      <w:pPr>
        <w:numPr>
          <w:ilvl w:val="0"/>
          <w:numId w:val="20"/>
        </w:numPr>
      </w:pPr>
      <w:r>
        <w:t>Développeur ayant effectué le déploiement</w:t>
      </w:r>
    </w:p>
    <w:p w14:paraId="226F9F59" w14:textId="77777777" w:rsidR="003F35F5" w:rsidRDefault="00000000">
      <w:pPr>
        <w:numPr>
          <w:ilvl w:val="0"/>
          <w:numId w:val="20"/>
        </w:numPr>
      </w:pPr>
      <w:r>
        <w:t>Testeur QA</w:t>
      </w:r>
    </w:p>
    <w:p w14:paraId="2F40E2EA" w14:textId="77777777" w:rsidR="003F35F5" w:rsidRDefault="00000000">
      <w:pPr>
        <w:numPr>
          <w:ilvl w:val="0"/>
          <w:numId w:val="20"/>
        </w:numPr>
      </w:pPr>
      <w:r>
        <w:t>Chef de projet</w:t>
      </w:r>
    </w:p>
    <w:p w14:paraId="674DECB8" w14:textId="77777777" w:rsidR="003F35F5" w:rsidRDefault="00000000">
      <w:pPr>
        <w:pStyle w:val="Titre3"/>
      </w:pPr>
      <w:bookmarkStart w:id="43" w:name="Xa3c3465810ecd6f04a4d4eab214508c823577b6"/>
      <w:bookmarkEnd w:id="42"/>
      <w:r>
        <w:t>8.2 Points à analyser</w:t>
      </w:r>
    </w:p>
    <w:p w14:paraId="337F3426" w14:textId="77777777" w:rsidR="003F35F5" w:rsidRDefault="00000000">
      <w:pPr>
        <w:numPr>
          <w:ilvl w:val="0"/>
          <w:numId w:val="21"/>
        </w:numPr>
      </w:pPr>
      <w:r>
        <w:rPr>
          <w:b/>
          <w:bCs/>
        </w:rPr>
        <w:t>Cause racine du problème</w:t>
      </w:r>
    </w:p>
    <w:p w14:paraId="32005F76" w14:textId="77777777" w:rsidR="003F35F5" w:rsidRDefault="00000000">
      <w:pPr>
        <w:numPr>
          <w:ilvl w:val="1"/>
          <w:numId w:val="22"/>
        </w:numPr>
      </w:pPr>
      <w:r>
        <w:t>Qu'est-ce qui a mal fonctionné ?</w:t>
      </w:r>
    </w:p>
    <w:p w14:paraId="535AFA8C" w14:textId="77777777" w:rsidR="003F35F5" w:rsidRDefault="00000000">
      <w:pPr>
        <w:numPr>
          <w:ilvl w:val="1"/>
          <w:numId w:val="22"/>
        </w:numPr>
      </w:pPr>
      <w:r>
        <w:t>Pourquoi le problème n'a-t-il pas été détecté en pré-production ?</w:t>
      </w:r>
    </w:p>
    <w:p w14:paraId="644AAE0A" w14:textId="77777777" w:rsidR="003F35F5" w:rsidRDefault="00000000">
      <w:pPr>
        <w:numPr>
          <w:ilvl w:val="0"/>
          <w:numId w:val="21"/>
        </w:numPr>
      </w:pPr>
      <w:r>
        <w:rPr>
          <w:b/>
          <w:bCs/>
        </w:rPr>
        <w:t>Processus de détection</w:t>
      </w:r>
    </w:p>
    <w:p w14:paraId="2003A607" w14:textId="77777777" w:rsidR="003F35F5" w:rsidRDefault="00000000">
      <w:pPr>
        <w:numPr>
          <w:ilvl w:val="1"/>
          <w:numId w:val="23"/>
        </w:numPr>
      </w:pPr>
      <w:r>
        <w:t>Combien de temps pour détecter le problème ?</w:t>
      </w:r>
    </w:p>
    <w:p w14:paraId="47051FB4" w14:textId="77777777" w:rsidR="003F35F5" w:rsidRDefault="00000000">
      <w:pPr>
        <w:numPr>
          <w:ilvl w:val="1"/>
          <w:numId w:val="23"/>
        </w:numPr>
      </w:pPr>
      <w:r>
        <w:t>Comment a-t-il été détecté ?</w:t>
      </w:r>
    </w:p>
    <w:p w14:paraId="2A9E08F8" w14:textId="77777777" w:rsidR="003F35F5" w:rsidRDefault="00000000">
      <w:pPr>
        <w:numPr>
          <w:ilvl w:val="1"/>
          <w:numId w:val="23"/>
        </w:numPr>
      </w:pPr>
      <w:r>
        <w:t>Les alertes ont-elles fonctionné ?</w:t>
      </w:r>
    </w:p>
    <w:p w14:paraId="0BCADE00" w14:textId="77777777" w:rsidR="003F35F5" w:rsidRDefault="00000000">
      <w:pPr>
        <w:numPr>
          <w:ilvl w:val="0"/>
          <w:numId w:val="21"/>
        </w:numPr>
      </w:pPr>
      <w:r>
        <w:rPr>
          <w:b/>
          <w:bCs/>
        </w:rPr>
        <w:t>Processus de rollback</w:t>
      </w:r>
    </w:p>
    <w:p w14:paraId="00B3598E" w14:textId="77777777" w:rsidR="003F35F5" w:rsidRDefault="00000000">
      <w:pPr>
        <w:numPr>
          <w:ilvl w:val="1"/>
          <w:numId w:val="24"/>
        </w:numPr>
      </w:pPr>
      <w:r>
        <w:t>Le rollback s'est-il déroulé comme prévu ?</w:t>
      </w:r>
    </w:p>
    <w:p w14:paraId="7B7F4EDC" w14:textId="77777777" w:rsidR="003F35F5" w:rsidRDefault="00000000">
      <w:pPr>
        <w:numPr>
          <w:ilvl w:val="1"/>
          <w:numId w:val="24"/>
        </w:numPr>
      </w:pPr>
      <w:r>
        <w:t>Quelles difficultés ont été rencontrées ?</w:t>
      </w:r>
    </w:p>
    <w:p w14:paraId="5E01498E" w14:textId="77777777" w:rsidR="003F35F5" w:rsidRDefault="00000000">
      <w:pPr>
        <w:numPr>
          <w:ilvl w:val="1"/>
          <w:numId w:val="24"/>
        </w:numPr>
      </w:pPr>
      <w:r>
        <w:t>Le temps de résolution était-il acceptable ?</w:t>
      </w:r>
    </w:p>
    <w:p w14:paraId="726FA6B9" w14:textId="77777777" w:rsidR="003F35F5" w:rsidRDefault="00000000">
      <w:pPr>
        <w:numPr>
          <w:ilvl w:val="0"/>
          <w:numId w:val="21"/>
        </w:numPr>
      </w:pPr>
      <w:r>
        <w:rPr>
          <w:b/>
          <w:bCs/>
        </w:rPr>
        <w:t>Impact</w:t>
      </w:r>
    </w:p>
    <w:p w14:paraId="405BF4C1" w14:textId="77777777" w:rsidR="003F35F5" w:rsidRDefault="00000000">
      <w:pPr>
        <w:numPr>
          <w:ilvl w:val="1"/>
          <w:numId w:val="25"/>
        </w:numPr>
      </w:pPr>
      <w:r>
        <w:t>Nombre d'utilisateurs affectés</w:t>
      </w:r>
    </w:p>
    <w:p w14:paraId="22C9592C" w14:textId="77777777" w:rsidR="003F35F5" w:rsidRDefault="00000000">
      <w:pPr>
        <w:numPr>
          <w:ilvl w:val="1"/>
          <w:numId w:val="25"/>
        </w:numPr>
      </w:pPr>
      <w:r>
        <w:t>Durée de l'incident</w:t>
      </w:r>
    </w:p>
    <w:p w14:paraId="216EA449" w14:textId="77777777" w:rsidR="003F35F5" w:rsidRDefault="00000000">
      <w:pPr>
        <w:numPr>
          <w:ilvl w:val="1"/>
          <w:numId w:val="25"/>
        </w:numPr>
      </w:pPr>
      <w:r>
        <w:t>Perte de données éventuelle</w:t>
      </w:r>
    </w:p>
    <w:p w14:paraId="2CA139F2" w14:textId="77777777" w:rsidR="003F35F5" w:rsidRDefault="00000000">
      <w:pPr>
        <w:numPr>
          <w:ilvl w:val="1"/>
          <w:numId w:val="25"/>
        </w:numPr>
      </w:pPr>
      <w:r>
        <w:t>Impact métier</w:t>
      </w:r>
    </w:p>
    <w:p w14:paraId="4038BFF2" w14:textId="77777777" w:rsidR="003F35F5" w:rsidRDefault="00000000">
      <w:pPr>
        <w:numPr>
          <w:ilvl w:val="0"/>
          <w:numId w:val="21"/>
        </w:numPr>
      </w:pPr>
      <w:r>
        <w:rPr>
          <w:b/>
          <w:bCs/>
        </w:rPr>
        <w:t>Actions correctives</w:t>
      </w:r>
    </w:p>
    <w:p w14:paraId="5C28883F" w14:textId="77777777" w:rsidR="003F35F5" w:rsidRDefault="00000000">
      <w:pPr>
        <w:numPr>
          <w:ilvl w:val="1"/>
          <w:numId w:val="26"/>
        </w:numPr>
      </w:pPr>
      <w:r>
        <w:t>Tests supplémentaires à mettre en place</w:t>
      </w:r>
    </w:p>
    <w:p w14:paraId="19FFB0DB" w14:textId="77777777" w:rsidR="003F35F5" w:rsidRDefault="00000000">
      <w:pPr>
        <w:numPr>
          <w:ilvl w:val="1"/>
          <w:numId w:val="26"/>
        </w:numPr>
      </w:pPr>
      <w:r>
        <w:t>Améliorations du processus de déploiement</w:t>
      </w:r>
    </w:p>
    <w:p w14:paraId="01307E7B" w14:textId="77777777" w:rsidR="003F35F5" w:rsidRDefault="00000000">
      <w:pPr>
        <w:numPr>
          <w:ilvl w:val="1"/>
          <w:numId w:val="26"/>
        </w:numPr>
      </w:pPr>
      <w:r>
        <w:t>Formation nécessaire</w:t>
      </w:r>
    </w:p>
    <w:p w14:paraId="3C70DBA6" w14:textId="77777777" w:rsidR="003F35F5" w:rsidRDefault="00000000">
      <w:pPr>
        <w:numPr>
          <w:ilvl w:val="1"/>
          <w:numId w:val="26"/>
        </w:numPr>
      </w:pPr>
      <w:r>
        <w:lastRenderedPageBreak/>
        <w:t>Outils de monitoring à ajouter</w:t>
      </w:r>
    </w:p>
    <w:p w14:paraId="50A7342A" w14:textId="77777777" w:rsidR="003F35F5" w:rsidRDefault="00000000">
      <w:pPr>
        <w:pStyle w:val="Titre3"/>
      </w:pPr>
      <w:bookmarkStart w:id="44" w:name="Xc8fbdcb3379888c1da1a3917595fc0a98862e77"/>
      <w:bookmarkEnd w:id="43"/>
      <w:r>
        <w:t>8.3 Template de rapport post-mortem</w:t>
      </w:r>
    </w:p>
    <w:p w14:paraId="398911CA" w14:textId="77777777" w:rsidR="003F35F5" w:rsidRDefault="00000000">
      <w:pPr>
        <w:pStyle w:val="SourceCode"/>
      </w:pPr>
      <w:r>
        <w:rPr>
          <w:rStyle w:val="FunctionTok"/>
        </w:rPr>
        <w:t># Post-mortem : Rollback du [DATE]</w:t>
      </w:r>
      <w:r>
        <w:br/>
      </w:r>
      <w:r>
        <w:br/>
      </w:r>
      <w:r>
        <w:rPr>
          <w:rStyle w:val="FunctionTok"/>
        </w:rPr>
        <w:t>## Résumé</w:t>
      </w:r>
      <w:r>
        <w:br/>
      </w:r>
      <w:r>
        <w:rPr>
          <w:rStyle w:val="CommentTok"/>
        </w:rPr>
        <w:t>[</w:t>
      </w:r>
      <w:r>
        <w:rPr>
          <w:rStyle w:val="OtherTok"/>
        </w:rPr>
        <w:t>Description courte du problème et de la résolution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Chronologi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HH:MM - Déploiement de la version X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HH:MM - Détection du problèm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HH:MM - Décision de rollback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HH:MM - Début du rollback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HH:MM - Fin du rollback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HH:MM - Vérification et validation</w:t>
      </w:r>
      <w:r>
        <w:br/>
      </w:r>
      <w:r>
        <w:br/>
      </w:r>
      <w:r>
        <w:rPr>
          <w:rStyle w:val="FunctionTok"/>
        </w:rPr>
        <w:t>## Cause racine</w:t>
      </w:r>
      <w:r>
        <w:br/>
      </w:r>
      <w:r>
        <w:rPr>
          <w:rStyle w:val="CommentTok"/>
        </w:rPr>
        <w:t>[</w:t>
      </w:r>
      <w:r>
        <w:rPr>
          <w:rStyle w:val="OtherTok"/>
        </w:rPr>
        <w:t>Description détaillée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Impact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Utilisateurs affectés : X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Durée : X minute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>Perte de données : Oui/N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ervices impactés : </w:t>
      </w:r>
      <w:r>
        <w:rPr>
          <w:rStyle w:val="CommentTok"/>
        </w:rPr>
        <w:t>[</w:t>
      </w:r>
      <w:r>
        <w:rPr>
          <w:rStyle w:val="OtherTok"/>
        </w:rPr>
        <w:t>Liste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Ce qui a bien fonctionné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Point 1</w:t>
      </w:r>
      <w:r>
        <w:rPr>
          <w:rStyle w:val="CommentTok"/>
        </w:rPr>
        <w:t>]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Point 2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Ce qui doit être amélioré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Point 1</w:t>
      </w:r>
      <w:r>
        <w:rPr>
          <w:rStyle w:val="CommentTok"/>
        </w:rPr>
        <w:t>]</w:t>
      </w:r>
      <w:r>
        <w:br/>
      </w:r>
      <w:r>
        <w:rPr>
          <w:rStyle w:val="SpecialStringTok"/>
        </w:rPr>
        <w:t xml:space="preserve">- </w:t>
      </w:r>
      <w:r>
        <w:rPr>
          <w:rStyle w:val="CommentTok"/>
        </w:rPr>
        <w:t>[</w:t>
      </w:r>
      <w:r>
        <w:rPr>
          <w:rStyle w:val="OtherTok"/>
        </w:rPr>
        <w:t>Point 2</w:t>
      </w:r>
      <w:r>
        <w:rPr>
          <w:rStyle w:val="CommentTok"/>
        </w:rPr>
        <w:t>]</w:t>
      </w:r>
      <w:r>
        <w:br/>
      </w:r>
      <w:r>
        <w:br/>
      </w:r>
      <w:r>
        <w:rPr>
          <w:rStyle w:val="FunctionTok"/>
        </w:rPr>
        <w:t>## Actions correctives</w:t>
      </w:r>
      <w:r>
        <w:br/>
      </w:r>
      <w:r>
        <w:rPr>
          <w:rStyle w:val="PreprocessorTok"/>
        </w:rPr>
        <w:t>|</w:t>
      </w:r>
      <w:r>
        <w:rPr>
          <w:rStyle w:val="NormalTok"/>
        </w:rPr>
        <w:t xml:space="preserve"> Action </w:t>
      </w:r>
      <w:r>
        <w:rPr>
          <w:rStyle w:val="PreprocessorTok"/>
        </w:rPr>
        <w:t>|</w:t>
      </w:r>
      <w:r>
        <w:rPr>
          <w:rStyle w:val="NormalTok"/>
        </w:rPr>
        <w:t xml:space="preserve"> Responsable </w:t>
      </w:r>
      <w:r>
        <w:rPr>
          <w:rStyle w:val="PreprocessorTok"/>
        </w:rPr>
        <w:t>|</w:t>
      </w:r>
      <w:r>
        <w:rPr>
          <w:rStyle w:val="NormalTok"/>
        </w:rPr>
        <w:t xml:space="preserve"> Échéance </w:t>
      </w:r>
      <w:r>
        <w:rPr>
          <w:rStyle w:val="PreprocessorTok"/>
        </w:rPr>
        <w:t>|</w:t>
      </w:r>
      <w:r>
        <w:rPr>
          <w:rStyle w:val="NormalTok"/>
        </w:rPr>
        <w:t xml:space="preserve"> Statut </w:t>
      </w:r>
      <w:r>
        <w:rPr>
          <w:rStyle w:val="PreprocessorTok"/>
        </w:rPr>
        <w:t>|</w:t>
      </w:r>
      <w:r>
        <w:br/>
      </w:r>
      <w:r>
        <w:rPr>
          <w:rStyle w:val="PreprocessorTok"/>
        </w:rPr>
        <w:t>|--------|------------|----------|--------|</w:t>
      </w:r>
      <w:r>
        <w:br/>
      </w:r>
      <w:r>
        <w:rPr>
          <w:rStyle w:val="PreprocessorTok"/>
        </w:rPr>
        <w:t>|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rPr>
          <w:rStyle w:val="OtherTok"/>
        </w:rPr>
        <w:t>Action 1</w:t>
      </w:r>
      <w:r>
        <w:rPr>
          <w:rStyle w:val="CommentTok"/>
        </w:rPr>
        <w:t>]</w:t>
      </w:r>
      <w:r>
        <w:rPr>
          <w:rStyle w:val="NormalTok"/>
        </w:rPr>
        <w:t xml:space="preserve"> </w:t>
      </w:r>
      <w:r>
        <w:rPr>
          <w:rStyle w:val="PreprocessorTok"/>
        </w:rPr>
        <w:t>|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rPr>
          <w:rStyle w:val="OtherTok"/>
        </w:rPr>
        <w:t>Nom</w:t>
      </w:r>
      <w:r>
        <w:rPr>
          <w:rStyle w:val="CommentTok"/>
        </w:rPr>
        <w:t>]</w:t>
      </w:r>
      <w:r>
        <w:rPr>
          <w:rStyle w:val="NormalTok"/>
        </w:rPr>
        <w:t xml:space="preserve"> </w:t>
      </w:r>
      <w:r>
        <w:rPr>
          <w:rStyle w:val="PreprocessorTok"/>
        </w:rPr>
        <w:t>|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rPr>
          <w:rStyle w:val="OtherTok"/>
        </w:rPr>
        <w:t>Date</w:t>
      </w:r>
      <w:r>
        <w:rPr>
          <w:rStyle w:val="CommentTok"/>
        </w:rPr>
        <w:t>]</w:t>
      </w:r>
      <w:r>
        <w:rPr>
          <w:rStyle w:val="NormalTok"/>
        </w:rPr>
        <w:t xml:space="preserve"> </w:t>
      </w:r>
      <w:r>
        <w:rPr>
          <w:rStyle w:val="PreprocessorTok"/>
        </w:rPr>
        <w:t>|</w:t>
      </w:r>
      <w:r>
        <w:rPr>
          <w:rStyle w:val="NormalTok"/>
        </w:rPr>
        <w:t xml:space="preserve"> En cours </w:t>
      </w:r>
      <w:r>
        <w:rPr>
          <w:rStyle w:val="PreprocessorTok"/>
        </w:rPr>
        <w:t>|</w:t>
      </w:r>
      <w:r>
        <w:br/>
      </w:r>
      <w:r>
        <w:rPr>
          <w:rStyle w:val="PreprocessorTok"/>
        </w:rPr>
        <w:t>|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rPr>
          <w:rStyle w:val="OtherTok"/>
        </w:rPr>
        <w:t>Action 2</w:t>
      </w:r>
      <w:r>
        <w:rPr>
          <w:rStyle w:val="CommentTok"/>
        </w:rPr>
        <w:t>]</w:t>
      </w:r>
      <w:r>
        <w:rPr>
          <w:rStyle w:val="NormalTok"/>
        </w:rPr>
        <w:t xml:space="preserve"> </w:t>
      </w:r>
      <w:r>
        <w:rPr>
          <w:rStyle w:val="PreprocessorTok"/>
        </w:rPr>
        <w:t>|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rPr>
          <w:rStyle w:val="OtherTok"/>
        </w:rPr>
        <w:t>Nom</w:t>
      </w:r>
      <w:r>
        <w:rPr>
          <w:rStyle w:val="CommentTok"/>
        </w:rPr>
        <w:t>]</w:t>
      </w:r>
      <w:r>
        <w:rPr>
          <w:rStyle w:val="NormalTok"/>
        </w:rPr>
        <w:t xml:space="preserve"> </w:t>
      </w:r>
      <w:r>
        <w:rPr>
          <w:rStyle w:val="PreprocessorTok"/>
        </w:rPr>
        <w:t>|</w:t>
      </w:r>
      <w:r>
        <w:rPr>
          <w:rStyle w:val="NormalTok"/>
        </w:rPr>
        <w:t xml:space="preserve"> </w:t>
      </w:r>
      <w:r>
        <w:rPr>
          <w:rStyle w:val="CommentTok"/>
        </w:rPr>
        <w:t>[</w:t>
      </w:r>
      <w:r>
        <w:rPr>
          <w:rStyle w:val="OtherTok"/>
        </w:rPr>
        <w:t>Date</w:t>
      </w:r>
      <w:r>
        <w:rPr>
          <w:rStyle w:val="CommentTok"/>
        </w:rPr>
        <w:t>]</w:t>
      </w:r>
      <w:r>
        <w:rPr>
          <w:rStyle w:val="NormalTok"/>
        </w:rPr>
        <w:t xml:space="preserve"> </w:t>
      </w:r>
      <w:r>
        <w:rPr>
          <w:rStyle w:val="PreprocessorTok"/>
        </w:rPr>
        <w:t>|</w:t>
      </w:r>
      <w:r>
        <w:rPr>
          <w:rStyle w:val="NormalTok"/>
        </w:rPr>
        <w:t xml:space="preserve"> À faire </w:t>
      </w:r>
      <w:r>
        <w:rPr>
          <w:rStyle w:val="PreprocessorTok"/>
        </w:rPr>
        <w:t>|</w:t>
      </w:r>
      <w:r>
        <w:br/>
      </w:r>
      <w:r>
        <w:br/>
      </w:r>
      <w:r>
        <w:rPr>
          <w:rStyle w:val="FunctionTok"/>
        </w:rPr>
        <w:t>## Leçons apprises</w:t>
      </w:r>
      <w:r>
        <w:br/>
      </w:r>
      <w:r>
        <w:rPr>
          <w:rStyle w:val="CommentTok"/>
        </w:rPr>
        <w:t>[</w:t>
      </w:r>
      <w:r>
        <w:rPr>
          <w:rStyle w:val="OtherTok"/>
        </w:rPr>
        <w:t>Résumé des apprentissages</w:t>
      </w:r>
      <w:r>
        <w:rPr>
          <w:rStyle w:val="CommentTok"/>
        </w:rPr>
        <w:t>]</w:t>
      </w:r>
    </w:p>
    <w:p w14:paraId="5A7C46C0" w14:textId="390AECB4" w:rsidR="003F35F5" w:rsidRDefault="003F35F5"/>
    <w:p w14:paraId="03B1049F" w14:textId="77777777" w:rsidR="00AE0189" w:rsidRDefault="00AE0189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45" w:name="X076552f7e94a33bb368484f0261021564d3500b"/>
      <w:bookmarkEnd w:id="41"/>
      <w:bookmarkEnd w:id="44"/>
      <w:r>
        <w:br w:type="page"/>
      </w:r>
    </w:p>
    <w:p w14:paraId="6CB321D1" w14:textId="4F04BC1A" w:rsidR="003F35F5" w:rsidRDefault="00000000">
      <w:pPr>
        <w:pStyle w:val="Titre2"/>
      </w:pPr>
      <w:r>
        <w:lastRenderedPageBreak/>
        <w:t>9. Prévention des rollbacks</w:t>
      </w:r>
    </w:p>
    <w:p w14:paraId="2F25489C" w14:textId="77777777" w:rsidR="003F35F5" w:rsidRDefault="00000000">
      <w:pPr>
        <w:pStyle w:val="Titre3"/>
      </w:pPr>
      <w:bookmarkStart w:id="46" w:name="X9860ded71a46b92811a1b099b0ea609cfa881c3"/>
      <w:r>
        <w:t>9.1 Bonnes pratiques de déploiement</w:t>
      </w:r>
    </w:p>
    <w:p w14:paraId="445F61E9" w14:textId="77777777" w:rsidR="003F35F5" w:rsidRDefault="00000000">
      <w:pPr>
        <w:pStyle w:val="FirstParagraph"/>
      </w:pPr>
      <w:r>
        <w:t>Pour réduire la nécessité de rollbacks :</w:t>
      </w:r>
    </w:p>
    <w:p w14:paraId="1A3C0E4D" w14:textId="77777777" w:rsidR="003F35F5" w:rsidRDefault="00000000">
      <w:pPr>
        <w:numPr>
          <w:ilvl w:val="0"/>
          <w:numId w:val="27"/>
        </w:numPr>
      </w:pPr>
      <w:r>
        <w:rPr>
          <w:b/>
          <w:bCs/>
        </w:rPr>
        <w:t>Tests exhaustifs en pré-production</w:t>
      </w:r>
    </w:p>
    <w:p w14:paraId="0CFD4D9C" w14:textId="77777777" w:rsidR="003F35F5" w:rsidRDefault="00000000">
      <w:pPr>
        <w:numPr>
          <w:ilvl w:val="1"/>
          <w:numId w:val="28"/>
        </w:numPr>
      </w:pPr>
      <w:r>
        <w:t>Tests unitaires (couverture &gt; 80%)</w:t>
      </w:r>
    </w:p>
    <w:p w14:paraId="6C96FE89" w14:textId="77777777" w:rsidR="003F35F5" w:rsidRDefault="00000000">
      <w:pPr>
        <w:numPr>
          <w:ilvl w:val="1"/>
          <w:numId w:val="28"/>
        </w:numPr>
      </w:pPr>
      <w:r>
        <w:t>Tests d'intégration</w:t>
      </w:r>
    </w:p>
    <w:p w14:paraId="77AFB5B1" w14:textId="77777777" w:rsidR="003F35F5" w:rsidRDefault="00000000">
      <w:pPr>
        <w:numPr>
          <w:ilvl w:val="1"/>
          <w:numId w:val="28"/>
        </w:numPr>
      </w:pPr>
      <w:r>
        <w:t>Tests fonctionnels</w:t>
      </w:r>
    </w:p>
    <w:p w14:paraId="2ADA451B" w14:textId="77777777" w:rsidR="003F35F5" w:rsidRDefault="00000000">
      <w:pPr>
        <w:numPr>
          <w:ilvl w:val="1"/>
          <w:numId w:val="28"/>
        </w:numPr>
      </w:pPr>
      <w:r>
        <w:t>Tests de performance</w:t>
      </w:r>
    </w:p>
    <w:p w14:paraId="1299F5C0" w14:textId="77777777" w:rsidR="003F35F5" w:rsidRDefault="00000000">
      <w:pPr>
        <w:numPr>
          <w:ilvl w:val="0"/>
          <w:numId w:val="27"/>
        </w:numPr>
      </w:pPr>
      <w:r>
        <w:rPr>
          <w:b/>
          <w:bCs/>
        </w:rPr>
        <w:t>Environnement de staging identique à la production</w:t>
      </w:r>
    </w:p>
    <w:p w14:paraId="37759187" w14:textId="77777777" w:rsidR="003F35F5" w:rsidRDefault="00000000">
      <w:pPr>
        <w:numPr>
          <w:ilvl w:val="1"/>
          <w:numId w:val="29"/>
        </w:numPr>
      </w:pPr>
      <w:r>
        <w:t>Même version PHP</w:t>
      </w:r>
    </w:p>
    <w:p w14:paraId="345CCC86" w14:textId="77777777" w:rsidR="003F35F5" w:rsidRDefault="00000000">
      <w:pPr>
        <w:numPr>
          <w:ilvl w:val="1"/>
          <w:numId w:val="29"/>
        </w:numPr>
      </w:pPr>
      <w:r>
        <w:t>Même configuration serveur</w:t>
      </w:r>
    </w:p>
    <w:p w14:paraId="671EFA68" w14:textId="77777777" w:rsidR="003F35F5" w:rsidRDefault="00000000">
      <w:pPr>
        <w:numPr>
          <w:ilvl w:val="1"/>
          <w:numId w:val="29"/>
        </w:numPr>
      </w:pPr>
      <w:r>
        <w:t>Données de test représentatives</w:t>
      </w:r>
    </w:p>
    <w:p w14:paraId="2A795DCC" w14:textId="77777777" w:rsidR="003F35F5" w:rsidRDefault="00000000">
      <w:pPr>
        <w:numPr>
          <w:ilvl w:val="0"/>
          <w:numId w:val="27"/>
        </w:numPr>
      </w:pPr>
      <w:r>
        <w:rPr>
          <w:b/>
          <w:bCs/>
        </w:rPr>
        <w:t>Déploiements progressifs</w:t>
      </w:r>
    </w:p>
    <w:p w14:paraId="0D1011CF" w14:textId="77777777" w:rsidR="003F35F5" w:rsidRDefault="00000000">
      <w:pPr>
        <w:numPr>
          <w:ilvl w:val="1"/>
          <w:numId w:val="30"/>
        </w:numPr>
      </w:pPr>
      <w:r>
        <w:t>Déployer d'abord sur un serveur de test</w:t>
      </w:r>
    </w:p>
    <w:p w14:paraId="3C87FC9B" w14:textId="77777777" w:rsidR="003F35F5" w:rsidRDefault="00000000">
      <w:pPr>
        <w:numPr>
          <w:ilvl w:val="1"/>
          <w:numId w:val="30"/>
        </w:numPr>
      </w:pPr>
      <w:r>
        <w:t>Valider pendant 24h minimum</w:t>
      </w:r>
    </w:p>
    <w:p w14:paraId="47F287F2" w14:textId="77777777" w:rsidR="003F35F5" w:rsidRDefault="00000000">
      <w:pPr>
        <w:numPr>
          <w:ilvl w:val="1"/>
          <w:numId w:val="30"/>
        </w:numPr>
      </w:pPr>
      <w:r>
        <w:t>Déployer en production aux heures creuses</w:t>
      </w:r>
    </w:p>
    <w:p w14:paraId="3E562D40" w14:textId="77777777" w:rsidR="003F35F5" w:rsidRDefault="00000000">
      <w:pPr>
        <w:numPr>
          <w:ilvl w:val="0"/>
          <w:numId w:val="27"/>
        </w:numPr>
      </w:pPr>
      <w:r>
        <w:rPr>
          <w:b/>
          <w:bCs/>
        </w:rPr>
        <w:t>Monitoring et alertes</w:t>
      </w:r>
    </w:p>
    <w:p w14:paraId="0B12BE07" w14:textId="77777777" w:rsidR="003F35F5" w:rsidRDefault="00000000">
      <w:pPr>
        <w:numPr>
          <w:ilvl w:val="1"/>
          <w:numId w:val="31"/>
        </w:numPr>
      </w:pPr>
      <w:r>
        <w:t>Surveillance des erreurs 500</w:t>
      </w:r>
    </w:p>
    <w:p w14:paraId="6910DAD9" w14:textId="77777777" w:rsidR="003F35F5" w:rsidRDefault="00000000">
      <w:pPr>
        <w:numPr>
          <w:ilvl w:val="1"/>
          <w:numId w:val="31"/>
        </w:numPr>
      </w:pPr>
      <w:r>
        <w:t>Alertes sur les performances dégradées</w:t>
      </w:r>
    </w:p>
    <w:p w14:paraId="46A89B89" w14:textId="77777777" w:rsidR="003F35F5" w:rsidRDefault="00000000">
      <w:pPr>
        <w:numPr>
          <w:ilvl w:val="1"/>
          <w:numId w:val="31"/>
        </w:numPr>
      </w:pPr>
      <w:r>
        <w:t>Monitoring des logs en temps réel</w:t>
      </w:r>
    </w:p>
    <w:p w14:paraId="4D63B567" w14:textId="77777777" w:rsidR="003F35F5" w:rsidRDefault="00000000">
      <w:pPr>
        <w:numPr>
          <w:ilvl w:val="1"/>
          <w:numId w:val="31"/>
        </w:numPr>
      </w:pPr>
      <w:r>
        <w:t>Surveillance de l'utilisation mémoire/CPU</w:t>
      </w:r>
    </w:p>
    <w:p w14:paraId="05331A12" w14:textId="77777777" w:rsidR="003F35F5" w:rsidRDefault="00000000">
      <w:pPr>
        <w:numPr>
          <w:ilvl w:val="0"/>
          <w:numId w:val="27"/>
        </w:numPr>
      </w:pPr>
      <w:r>
        <w:rPr>
          <w:b/>
          <w:bCs/>
        </w:rPr>
        <w:t>Code review systématique</w:t>
      </w:r>
    </w:p>
    <w:p w14:paraId="147BDC5D" w14:textId="77777777" w:rsidR="003F35F5" w:rsidRDefault="00000000">
      <w:pPr>
        <w:numPr>
          <w:ilvl w:val="1"/>
          <w:numId w:val="32"/>
        </w:numPr>
      </w:pPr>
      <w:r>
        <w:t>Revue de code par un autre développeur</w:t>
      </w:r>
    </w:p>
    <w:p w14:paraId="6EC19B9F" w14:textId="77777777" w:rsidR="003F35F5" w:rsidRDefault="00000000">
      <w:pPr>
        <w:numPr>
          <w:ilvl w:val="1"/>
          <w:numId w:val="32"/>
        </w:numPr>
      </w:pPr>
      <w:r>
        <w:t>Validation par le tech lead</w:t>
      </w:r>
    </w:p>
    <w:p w14:paraId="147C19AD" w14:textId="77777777" w:rsidR="003F35F5" w:rsidRDefault="00000000">
      <w:pPr>
        <w:numPr>
          <w:ilvl w:val="1"/>
          <w:numId w:val="32"/>
        </w:numPr>
      </w:pPr>
      <w:r>
        <w:t>Vérification des migrations de base de données</w:t>
      </w:r>
    </w:p>
    <w:p w14:paraId="77F1BF83" w14:textId="77777777" w:rsidR="003F35F5" w:rsidRDefault="00000000">
      <w:pPr>
        <w:numPr>
          <w:ilvl w:val="0"/>
          <w:numId w:val="27"/>
        </w:numPr>
      </w:pPr>
      <w:r>
        <w:rPr>
          <w:b/>
          <w:bCs/>
        </w:rPr>
        <w:t>Sauvegardes automatiques</w:t>
      </w:r>
    </w:p>
    <w:p w14:paraId="104CF13D" w14:textId="77777777" w:rsidR="003F35F5" w:rsidRDefault="00000000">
      <w:pPr>
        <w:numPr>
          <w:ilvl w:val="1"/>
          <w:numId w:val="33"/>
        </w:numPr>
      </w:pPr>
      <w:r>
        <w:t>Sauvegarde base de données avant chaque déploiement</w:t>
      </w:r>
    </w:p>
    <w:p w14:paraId="72CF7352" w14:textId="77777777" w:rsidR="003F35F5" w:rsidRDefault="00000000">
      <w:pPr>
        <w:numPr>
          <w:ilvl w:val="1"/>
          <w:numId w:val="33"/>
        </w:numPr>
      </w:pPr>
      <w:r>
        <w:t>Conservation de 30 jours de sauvegardes</w:t>
      </w:r>
    </w:p>
    <w:p w14:paraId="1B87F98B" w14:textId="77777777" w:rsidR="003F35F5" w:rsidRDefault="00000000">
      <w:pPr>
        <w:numPr>
          <w:ilvl w:val="1"/>
          <w:numId w:val="33"/>
        </w:numPr>
      </w:pPr>
      <w:r>
        <w:t>Vérification régulière de la restaurabilité</w:t>
      </w:r>
    </w:p>
    <w:p w14:paraId="4A7CFA93" w14:textId="77777777" w:rsidR="003F35F5" w:rsidRDefault="00000000">
      <w:pPr>
        <w:pStyle w:val="Titre3"/>
      </w:pPr>
      <w:bookmarkStart w:id="47" w:name="X9e746afcb401a8b76556ecd1277baa0acdbd721"/>
      <w:bookmarkEnd w:id="46"/>
      <w:r>
        <w:lastRenderedPageBreak/>
        <w:t>9.2 Checklist pré-déploiement</w:t>
      </w:r>
    </w:p>
    <w:p w14:paraId="37A5B245" w14:textId="77777777" w:rsidR="003F35F5" w:rsidRDefault="00000000">
      <w:pPr>
        <w:pStyle w:val="FirstParagraph"/>
      </w:pPr>
      <w:r>
        <w:t>Avant chaque déploiement, vérifier :</w:t>
      </w:r>
    </w:p>
    <w:p w14:paraId="6AB4C4E0" w14:textId="77777777" w:rsidR="003F35F5" w:rsidRDefault="00000000">
      <w:pPr>
        <w:numPr>
          <w:ilvl w:val="0"/>
          <w:numId w:val="34"/>
        </w:numPr>
      </w:pPr>
      <w:r>
        <w:t>Les tests automatisés sont tous au vert</w:t>
      </w:r>
    </w:p>
    <w:p w14:paraId="33F1ADFA" w14:textId="77777777" w:rsidR="003F35F5" w:rsidRDefault="00000000">
      <w:pPr>
        <w:numPr>
          <w:ilvl w:val="0"/>
          <w:numId w:val="35"/>
        </w:numPr>
      </w:pPr>
      <w:r>
        <w:t>Le code a été revu et approuvé</w:t>
      </w:r>
    </w:p>
    <w:p w14:paraId="59AC192D" w14:textId="77777777" w:rsidR="003F35F5" w:rsidRDefault="00000000">
      <w:pPr>
        <w:numPr>
          <w:ilvl w:val="0"/>
          <w:numId w:val="36"/>
        </w:numPr>
      </w:pPr>
      <w:r>
        <w:t>La documentation est à jour</w:t>
      </w:r>
    </w:p>
    <w:p w14:paraId="3A4EA685" w14:textId="77777777" w:rsidR="003F35F5" w:rsidRDefault="00000000">
      <w:pPr>
        <w:numPr>
          <w:ilvl w:val="0"/>
          <w:numId w:val="37"/>
        </w:numPr>
      </w:pPr>
      <w:r>
        <w:t>Les migrations ont été testées</w:t>
      </w:r>
    </w:p>
    <w:p w14:paraId="7657079E" w14:textId="77777777" w:rsidR="003F35F5" w:rsidRDefault="00000000">
      <w:pPr>
        <w:numPr>
          <w:ilvl w:val="0"/>
          <w:numId w:val="38"/>
        </w:numPr>
      </w:pPr>
      <w:r>
        <w:t>Une sauvegarde récente existe</w:t>
      </w:r>
    </w:p>
    <w:p w14:paraId="03CC274C" w14:textId="77777777" w:rsidR="003F35F5" w:rsidRDefault="00000000">
      <w:pPr>
        <w:numPr>
          <w:ilvl w:val="0"/>
          <w:numId w:val="39"/>
        </w:numPr>
      </w:pPr>
      <w:r>
        <w:t>L'équipe est disponible pour le support</w:t>
      </w:r>
    </w:p>
    <w:p w14:paraId="4A0C3B7E" w14:textId="77777777" w:rsidR="003F35F5" w:rsidRDefault="00000000">
      <w:pPr>
        <w:numPr>
          <w:ilvl w:val="0"/>
          <w:numId w:val="40"/>
        </w:numPr>
      </w:pPr>
      <w:r>
        <w:t>Le déploiement est planifié en heures creuses</w:t>
      </w:r>
    </w:p>
    <w:p w14:paraId="5253230B" w14:textId="77777777" w:rsidR="003F35F5" w:rsidRDefault="00000000">
      <w:pPr>
        <w:numPr>
          <w:ilvl w:val="0"/>
          <w:numId w:val="41"/>
        </w:numPr>
      </w:pPr>
      <w:r>
        <w:t>Les utilisateurs ont été prévenus si nécessaire</w:t>
      </w:r>
    </w:p>
    <w:p w14:paraId="5A7447C5" w14:textId="77777777" w:rsidR="003F35F5" w:rsidRDefault="00000000">
      <w:pPr>
        <w:numPr>
          <w:ilvl w:val="0"/>
          <w:numId w:val="42"/>
        </w:numPr>
      </w:pPr>
      <w:r>
        <w:t>Le plan de rollback est prêt</w:t>
      </w:r>
    </w:p>
    <w:p w14:paraId="39F22430" w14:textId="771E0487" w:rsidR="003F35F5" w:rsidRDefault="003F35F5"/>
    <w:p w14:paraId="4D1699FB" w14:textId="77777777" w:rsidR="00AE0189" w:rsidRDefault="00AE0189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48" w:name="Xaf3149254440e2ed0f1f929a8af92ceb6628a0e"/>
      <w:bookmarkEnd w:id="45"/>
      <w:bookmarkEnd w:id="47"/>
      <w:r>
        <w:br w:type="page"/>
      </w:r>
    </w:p>
    <w:p w14:paraId="19631431" w14:textId="73277DEB" w:rsidR="003F35F5" w:rsidRDefault="00000000">
      <w:pPr>
        <w:pStyle w:val="Titre2"/>
      </w:pPr>
      <w:r>
        <w:lastRenderedPageBreak/>
        <w:t>10. Contacts d'urgence</w:t>
      </w:r>
    </w:p>
    <w:p w14:paraId="090A4B9C" w14:textId="77777777" w:rsidR="003F35F5" w:rsidRDefault="00000000">
      <w:pPr>
        <w:pStyle w:val="Titre3"/>
      </w:pPr>
      <w:bookmarkStart w:id="49" w:name="X770d650c98343ed9c96ed55bcd19287b1addabb"/>
      <w:r>
        <w:t>10.1 Équipe techniqu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53"/>
        <w:gridCol w:w="883"/>
        <w:gridCol w:w="1252"/>
        <w:gridCol w:w="986"/>
      </w:tblGrid>
      <w:tr w:rsidR="003F35F5" w14:paraId="5BD18F30" w14:textId="77777777" w:rsidTr="003F35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034ECD" w14:textId="77777777" w:rsidR="003F35F5" w:rsidRDefault="00000000">
            <w:pPr>
              <w:pStyle w:val="Compact"/>
            </w:pPr>
            <w:r>
              <w:t>Rôle</w:t>
            </w:r>
          </w:p>
        </w:tc>
        <w:tc>
          <w:tcPr>
            <w:tcW w:w="0" w:type="auto"/>
          </w:tcPr>
          <w:p w14:paraId="78F2F1F9" w14:textId="77777777" w:rsidR="003F35F5" w:rsidRDefault="00000000">
            <w:pPr>
              <w:pStyle w:val="Compact"/>
            </w:pPr>
            <w:r>
              <w:t>Nom</w:t>
            </w:r>
          </w:p>
        </w:tc>
        <w:tc>
          <w:tcPr>
            <w:tcW w:w="0" w:type="auto"/>
          </w:tcPr>
          <w:p w14:paraId="1B39E60E" w14:textId="77777777" w:rsidR="003F35F5" w:rsidRDefault="00000000">
            <w:pPr>
              <w:pStyle w:val="Compact"/>
            </w:pPr>
            <w:r>
              <w:t>Téléphone</w:t>
            </w:r>
          </w:p>
        </w:tc>
        <w:tc>
          <w:tcPr>
            <w:tcW w:w="0" w:type="auto"/>
          </w:tcPr>
          <w:p w14:paraId="173B5FA9" w14:textId="77777777" w:rsidR="003F35F5" w:rsidRDefault="00000000">
            <w:pPr>
              <w:pStyle w:val="Compact"/>
            </w:pPr>
            <w:r>
              <w:t>Email</w:t>
            </w:r>
          </w:p>
        </w:tc>
      </w:tr>
      <w:tr w:rsidR="003F35F5" w14:paraId="2889CAAF" w14:textId="77777777">
        <w:tc>
          <w:tcPr>
            <w:tcW w:w="0" w:type="auto"/>
          </w:tcPr>
          <w:p w14:paraId="116F1881" w14:textId="77777777" w:rsidR="003F35F5" w:rsidRDefault="00000000">
            <w:pPr>
              <w:pStyle w:val="Compact"/>
            </w:pPr>
            <w:r>
              <w:t>Responsable technique</w:t>
            </w:r>
          </w:p>
        </w:tc>
        <w:tc>
          <w:tcPr>
            <w:tcW w:w="0" w:type="auto"/>
          </w:tcPr>
          <w:p w14:paraId="6E0BCE33" w14:textId="77777777" w:rsidR="003F35F5" w:rsidRDefault="00000000">
            <w:pPr>
              <w:pStyle w:val="Compact"/>
            </w:pPr>
            <w:r>
              <w:t>[NOM]</w:t>
            </w:r>
          </w:p>
        </w:tc>
        <w:tc>
          <w:tcPr>
            <w:tcW w:w="0" w:type="auto"/>
          </w:tcPr>
          <w:p w14:paraId="55F2635A" w14:textId="77777777" w:rsidR="003F35F5" w:rsidRDefault="00000000">
            <w:pPr>
              <w:pStyle w:val="Compact"/>
            </w:pPr>
            <w:r>
              <w:t>[TEL]</w:t>
            </w:r>
          </w:p>
        </w:tc>
        <w:tc>
          <w:tcPr>
            <w:tcW w:w="0" w:type="auto"/>
          </w:tcPr>
          <w:p w14:paraId="4EDA5208" w14:textId="77777777" w:rsidR="003F35F5" w:rsidRDefault="00000000">
            <w:pPr>
              <w:pStyle w:val="Compact"/>
            </w:pPr>
            <w:r>
              <w:t>[EMAIL]</w:t>
            </w:r>
          </w:p>
        </w:tc>
      </w:tr>
      <w:tr w:rsidR="003F35F5" w14:paraId="0B2DF3E5" w14:textId="77777777">
        <w:tc>
          <w:tcPr>
            <w:tcW w:w="0" w:type="auto"/>
          </w:tcPr>
          <w:p w14:paraId="493163E1" w14:textId="77777777" w:rsidR="003F35F5" w:rsidRDefault="00000000">
            <w:pPr>
              <w:pStyle w:val="Compact"/>
            </w:pPr>
            <w:r>
              <w:t>Développeur senior</w:t>
            </w:r>
          </w:p>
        </w:tc>
        <w:tc>
          <w:tcPr>
            <w:tcW w:w="0" w:type="auto"/>
          </w:tcPr>
          <w:p w14:paraId="06D19372" w14:textId="77777777" w:rsidR="003F35F5" w:rsidRDefault="00000000">
            <w:pPr>
              <w:pStyle w:val="Compact"/>
            </w:pPr>
            <w:r>
              <w:t>[NOM]</w:t>
            </w:r>
          </w:p>
        </w:tc>
        <w:tc>
          <w:tcPr>
            <w:tcW w:w="0" w:type="auto"/>
          </w:tcPr>
          <w:p w14:paraId="311234B0" w14:textId="77777777" w:rsidR="003F35F5" w:rsidRDefault="00000000">
            <w:pPr>
              <w:pStyle w:val="Compact"/>
            </w:pPr>
            <w:r>
              <w:t>[TEL]</w:t>
            </w:r>
          </w:p>
        </w:tc>
        <w:tc>
          <w:tcPr>
            <w:tcW w:w="0" w:type="auto"/>
          </w:tcPr>
          <w:p w14:paraId="227C073A" w14:textId="77777777" w:rsidR="003F35F5" w:rsidRDefault="00000000">
            <w:pPr>
              <w:pStyle w:val="Compact"/>
            </w:pPr>
            <w:r>
              <w:t>[EMAIL]</w:t>
            </w:r>
          </w:p>
        </w:tc>
      </w:tr>
      <w:tr w:rsidR="003F35F5" w14:paraId="2569FBF3" w14:textId="77777777">
        <w:tc>
          <w:tcPr>
            <w:tcW w:w="0" w:type="auto"/>
          </w:tcPr>
          <w:p w14:paraId="7CF25807" w14:textId="77777777" w:rsidR="003F35F5" w:rsidRDefault="00000000">
            <w:pPr>
              <w:pStyle w:val="Compact"/>
            </w:pPr>
            <w:r>
              <w:t>Administrateur système</w:t>
            </w:r>
          </w:p>
        </w:tc>
        <w:tc>
          <w:tcPr>
            <w:tcW w:w="0" w:type="auto"/>
          </w:tcPr>
          <w:p w14:paraId="7827FB73" w14:textId="77777777" w:rsidR="003F35F5" w:rsidRDefault="00000000">
            <w:pPr>
              <w:pStyle w:val="Compact"/>
            </w:pPr>
            <w:r>
              <w:t>[NOM]</w:t>
            </w:r>
          </w:p>
        </w:tc>
        <w:tc>
          <w:tcPr>
            <w:tcW w:w="0" w:type="auto"/>
          </w:tcPr>
          <w:p w14:paraId="30E6752C" w14:textId="77777777" w:rsidR="003F35F5" w:rsidRDefault="00000000">
            <w:pPr>
              <w:pStyle w:val="Compact"/>
            </w:pPr>
            <w:r>
              <w:t>[TEL]</w:t>
            </w:r>
          </w:p>
        </w:tc>
        <w:tc>
          <w:tcPr>
            <w:tcW w:w="0" w:type="auto"/>
          </w:tcPr>
          <w:p w14:paraId="1429DF58" w14:textId="77777777" w:rsidR="003F35F5" w:rsidRDefault="00000000">
            <w:pPr>
              <w:pStyle w:val="Compact"/>
            </w:pPr>
            <w:r>
              <w:t>[EMAIL]</w:t>
            </w:r>
          </w:p>
        </w:tc>
      </w:tr>
      <w:tr w:rsidR="003F35F5" w14:paraId="03C306B2" w14:textId="77777777">
        <w:tc>
          <w:tcPr>
            <w:tcW w:w="0" w:type="auto"/>
          </w:tcPr>
          <w:p w14:paraId="6DF36FF8" w14:textId="77777777" w:rsidR="003F35F5" w:rsidRDefault="00000000">
            <w:pPr>
              <w:pStyle w:val="Compact"/>
            </w:pPr>
            <w:r>
              <w:t>DBA</w:t>
            </w:r>
          </w:p>
        </w:tc>
        <w:tc>
          <w:tcPr>
            <w:tcW w:w="0" w:type="auto"/>
          </w:tcPr>
          <w:p w14:paraId="2F1B5D01" w14:textId="77777777" w:rsidR="003F35F5" w:rsidRDefault="00000000">
            <w:pPr>
              <w:pStyle w:val="Compact"/>
            </w:pPr>
            <w:r>
              <w:t>[NOM]</w:t>
            </w:r>
          </w:p>
        </w:tc>
        <w:tc>
          <w:tcPr>
            <w:tcW w:w="0" w:type="auto"/>
          </w:tcPr>
          <w:p w14:paraId="47CBB605" w14:textId="77777777" w:rsidR="003F35F5" w:rsidRDefault="00000000">
            <w:pPr>
              <w:pStyle w:val="Compact"/>
            </w:pPr>
            <w:r>
              <w:t>[TEL]</w:t>
            </w:r>
          </w:p>
        </w:tc>
        <w:tc>
          <w:tcPr>
            <w:tcW w:w="0" w:type="auto"/>
          </w:tcPr>
          <w:p w14:paraId="6D12C2AB" w14:textId="77777777" w:rsidR="003F35F5" w:rsidRDefault="00000000">
            <w:pPr>
              <w:pStyle w:val="Compact"/>
            </w:pPr>
            <w:r>
              <w:t>[EMAIL]</w:t>
            </w:r>
          </w:p>
        </w:tc>
      </w:tr>
    </w:tbl>
    <w:p w14:paraId="6BE495C8" w14:textId="77777777" w:rsidR="003F35F5" w:rsidRDefault="00000000">
      <w:pPr>
        <w:pStyle w:val="Titre3"/>
      </w:pPr>
      <w:bookmarkStart w:id="50" w:name="Xb273d95fb3849c8e2cfec60c0bbccc7fb91a998"/>
      <w:bookmarkEnd w:id="49"/>
      <w:r>
        <w:t>10.2 Astreintes</w:t>
      </w:r>
    </w:p>
    <w:p w14:paraId="3B52FF8F" w14:textId="77777777" w:rsidR="003F35F5" w:rsidRDefault="00000000">
      <w:pPr>
        <w:pStyle w:val="FirstParagraph"/>
      </w:pPr>
      <w:r>
        <w:rPr>
          <w:b/>
          <w:bCs/>
        </w:rPr>
        <w:t>Horaires d'astreinte :</w:t>
      </w:r>
      <w:r>
        <w:t xml:space="preserve"> 24h/7j</w:t>
      </w:r>
    </w:p>
    <w:p w14:paraId="7A22EBFC" w14:textId="77777777" w:rsidR="003F35F5" w:rsidRDefault="00000000">
      <w:pPr>
        <w:pStyle w:val="Corpsdetexte"/>
      </w:pPr>
      <w:r>
        <w:rPr>
          <w:b/>
          <w:bCs/>
        </w:rPr>
        <w:t>Délai d'intervention :</w:t>
      </w:r>
    </w:p>
    <w:p w14:paraId="28C416FD" w14:textId="77777777" w:rsidR="003F35F5" w:rsidRDefault="00000000">
      <w:pPr>
        <w:numPr>
          <w:ilvl w:val="0"/>
          <w:numId w:val="43"/>
        </w:numPr>
      </w:pPr>
      <w:r>
        <w:t>Critique : 15 minutes</w:t>
      </w:r>
    </w:p>
    <w:p w14:paraId="05B2A5E1" w14:textId="77777777" w:rsidR="003F35F5" w:rsidRDefault="00000000">
      <w:pPr>
        <w:numPr>
          <w:ilvl w:val="0"/>
          <w:numId w:val="43"/>
        </w:numPr>
      </w:pPr>
      <w:r>
        <w:t>Urgent : 1 heure</w:t>
      </w:r>
    </w:p>
    <w:p w14:paraId="31926488" w14:textId="77777777" w:rsidR="003F35F5" w:rsidRDefault="00000000">
      <w:pPr>
        <w:numPr>
          <w:ilvl w:val="0"/>
          <w:numId w:val="43"/>
        </w:numPr>
      </w:pPr>
      <w:r>
        <w:t>Normal : 4 heures</w:t>
      </w:r>
    </w:p>
    <w:p w14:paraId="58278D4C" w14:textId="77777777" w:rsidR="003F35F5" w:rsidRDefault="00000000">
      <w:pPr>
        <w:pStyle w:val="Titre3"/>
      </w:pPr>
      <w:bookmarkStart w:id="51" w:name="X92d49493f5b5b69c2db2df97ad94bda9b76e051"/>
      <w:bookmarkEnd w:id="50"/>
      <w:r>
        <w:t>10.3 Support hébergeur</w:t>
      </w:r>
    </w:p>
    <w:p w14:paraId="006478ED" w14:textId="77777777" w:rsidR="003F35F5" w:rsidRDefault="00000000">
      <w:pPr>
        <w:pStyle w:val="FirstParagraph"/>
      </w:pPr>
      <w:r>
        <w:rPr>
          <w:b/>
          <w:bCs/>
        </w:rPr>
        <w:t>Hébergeur :</w:t>
      </w:r>
      <w:r>
        <w:t xml:space="preserve"> [NOM]</w:t>
      </w:r>
      <w:r>
        <w:br/>
      </w:r>
      <w:r>
        <w:rPr>
          <w:b/>
          <w:bCs/>
        </w:rPr>
        <w:t>Support technique :</w:t>
      </w:r>
      <w:r>
        <w:t xml:space="preserve"> [TELEPHONE]</w:t>
      </w:r>
      <w:r>
        <w:br/>
      </w:r>
      <w:r>
        <w:rPr>
          <w:b/>
          <w:bCs/>
        </w:rPr>
        <w:t>Email :</w:t>
      </w:r>
      <w:r>
        <w:t xml:space="preserve"> [EMAIL]</w:t>
      </w:r>
      <w:r>
        <w:br/>
      </w:r>
      <w:r>
        <w:rPr>
          <w:b/>
          <w:bCs/>
        </w:rPr>
        <w:t>Portail client :</w:t>
      </w:r>
      <w:r>
        <w:t xml:space="preserve"> [URL]</w:t>
      </w:r>
    </w:p>
    <w:p w14:paraId="297FC72F" w14:textId="0A509330" w:rsidR="003F35F5" w:rsidRDefault="003F35F5"/>
    <w:p w14:paraId="0E450EAC" w14:textId="77777777" w:rsidR="00AE0189" w:rsidRDefault="00AE0189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52" w:name="X9dd8e1aeded7b61a2c880340deee0b0b6bb0936"/>
      <w:bookmarkEnd w:id="48"/>
      <w:bookmarkEnd w:id="51"/>
      <w:r>
        <w:br w:type="page"/>
      </w:r>
    </w:p>
    <w:p w14:paraId="26091A90" w14:textId="55A0A0C8" w:rsidR="003F35F5" w:rsidRDefault="00000000">
      <w:pPr>
        <w:pStyle w:val="Titre2"/>
      </w:pPr>
      <w:r>
        <w:lastRenderedPageBreak/>
        <w:t>11. Annexes</w:t>
      </w:r>
    </w:p>
    <w:p w14:paraId="464CC8EC" w14:textId="77777777" w:rsidR="003F35F5" w:rsidRDefault="00000000">
      <w:pPr>
        <w:pStyle w:val="Titre3"/>
      </w:pPr>
      <w:bookmarkStart w:id="53" w:name="X4d032b8c61f8a639d6dde280ef0e7bf73d355e0"/>
      <w:r>
        <w:t>11.1 Commandes utiles</w:t>
      </w:r>
    </w:p>
    <w:p w14:paraId="0AC4F1EF" w14:textId="77777777" w:rsidR="003F35F5" w:rsidRDefault="00000000">
      <w:pPr>
        <w:pStyle w:val="SourceCode"/>
      </w:pPr>
      <w:r>
        <w:rPr>
          <w:rStyle w:val="CommentTok"/>
        </w:rPr>
        <w:t># Lister toutes les releases disponibles avec leur date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 xml:space="preserve"> </w:t>
      </w:r>
      <w:r>
        <w:rPr>
          <w:rStyle w:val="AttributeTok"/>
        </w:rPr>
        <w:t>-lt</w:t>
      </w:r>
      <w:r>
        <w:rPr>
          <w:rStyle w:val="NormalTok"/>
        </w:rPr>
        <w:t xml:space="preserve"> /var/www/taskflow/releases/</w:t>
      </w:r>
      <w:r>
        <w:br/>
      </w:r>
      <w:r>
        <w:br/>
      </w:r>
      <w:r>
        <w:rPr>
          <w:rStyle w:val="CommentTok"/>
        </w:rPr>
        <w:t># Voir quelle version est actuellement déployée</w:t>
      </w:r>
      <w:r>
        <w:br/>
      </w:r>
      <w:r>
        <w:rPr>
          <w:rStyle w:val="FunctionTok"/>
        </w:rPr>
        <w:t>readlink</w:t>
      </w:r>
      <w:r>
        <w:rPr>
          <w:rStyle w:val="NormalTok"/>
        </w:rPr>
        <w:t xml:space="preserve"> /var/www/taskflow/current</w:t>
      </w:r>
      <w:r>
        <w:br/>
      </w:r>
      <w:r>
        <w:br/>
      </w:r>
      <w:r>
        <w:rPr>
          <w:rStyle w:val="CommentTok"/>
        </w:rPr>
        <w:t># Tester la connexion à la base de données</w:t>
      </w:r>
      <w:r>
        <w:br/>
      </w:r>
      <w:r>
        <w:rPr>
          <w:rStyle w:val="ExtensionTok"/>
        </w:rPr>
        <w:t>php</w:t>
      </w:r>
      <w:r>
        <w:rPr>
          <w:rStyle w:val="NormalTok"/>
        </w:rPr>
        <w:t xml:space="preserve"> bin/console doctrine:query:sql </w:t>
      </w:r>
      <w:r>
        <w:rPr>
          <w:rStyle w:val="StringTok"/>
        </w:rPr>
        <w:t>"SELECT 1"</w:t>
      </w:r>
      <w:r>
        <w:br/>
      </w:r>
      <w:r>
        <w:br/>
      </w:r>
      <w:r>
        <w:rPr>
          <w:rStyle w:val="CommentTok"/>
        </w:rPr>
        <w:t># Vérifier les logs en temps réel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NormalTok"/>
        </w:rPr>
        <w:t xml:space="preserve"> /var/www/taskflow/current/var/log/prod.log</w:t>
      </w:r>
      <w:r>
        <w:br/>
      </w:r>
      <w:r>
        <w:br/>
      </w:r>
      <w:r>
        <w:rPr>
          <w:rStyle w:val="CommentTok"/>
        </w:rPr>
        <w:t># Vérifier l'état des services</w:t>
      </w:r>
      <w:r>
        <w:br/>
      </w:r>
      <w:r>
        <w:rPr>
          <w:rStyle w:val="ExtensionTok"/>
        </w:rPr>
        <w:t>systemctl</w:t>
      </w:r>
      <w:r>
        <w:rPr>
          <w:rStyle w:val="NormalTok"/>
        </w:rPr>
        <w:t xml:space="preserve"> status php8.3-fpm</w:t>
      </w:r>
      <w:r>
        <w:br/>
      </w:r>
      <w:r>
        <w:rPr>
          <w:rStyle w:val="ExtensionTok"/>
        </w:rPr>
        <w:t>systemctl</w:t>
      </w:r>
      <w:r>
        <w:rPr>
          <w:rStyle w:val="NormalTok"/>
        </w:rPr>
        <w:t xml:space="preserve"> status apache2</w:t>
      </w:r>
      <w:r>
        <w:br/>
      </w:r>
      <w:r>
        <w:rPr>
          <w:rStyle w:val="ExtensionTok"/>
        </w:rPr>
        <w:t>systemctl</w:t>
      </w:r>
      <w:r>
        <w:rPr>
          <w:rStyle w:val="NormalTok"/>
        </w:rPr>
        <w:t xml:space="preserve"> status mysql</w:t>
      </w:r>
      <w:r>
        <w:br/>
      </w:r>
      <w:r>
        <w:br/>
      </w:r>
      <w:r>
        <w:rPr>
          <w:rStyle w:val="CommentTok"/>
        </w:rPr>
        <w:t># Vérifier l'utilisation des ressources</w:t>
      </w:r>
      <w:r>
        <w:br/>
      </w:r>
      <w:r>
        <w:rPr>
          <w:rStyle w:val="ExtensionTok"/>
        </w:rPr>
        <w:t>htop</w:t>
      </w:r>
      <w:r>
        <w:br/>
      </w:r>
      <w:r>
        <w:rPr>
          <w:rStyle w:val="FunctionTok"/>
        </w:rPr>
        <w:t>df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  <w:r>
        <w:br/>
      </w:r>
      <w:r>
        <w:rPr>
          <w:rStyle w:val="FunctionTok"/>
        </w:rPr>
        <w:t>free</w:t>
      </w:r>
      <w:r>
        <w:rPr>
          <w:rStyle w:val="NormalTok"/>
        </w:rPr>
        <w:t xml:space="preserve"> </w:t>
      </w:r>
      <w:r>
        <w:rPr>
          <w:rStyle w:val="AttributeTok"/>
        </w:rPr>
        <w:t>-h</w:t>
      </w:r>
    </w:p>
    <w:p w14:paraId="40821C64" w14:textId="77777777" w:rsidR="003F35F5" w:rsidRDefault="00000000">
      <w:pPr>
        <w:pStyle w:val="Titre3"/>
      </w:pPr>
      <w:bookmarkStart w:id="54" w:name="X16f251178be177ab11f16077f66997373bff91f"/>
      <w:bookmarkEnd w:id="53"/>
      <w:r>
        <w:t>11.2 Numéros de version et dates de déploiemen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57"/>
        <w:gridCol w:w="1979"/>
        <w:gridCol w:w="1505"/>
        <w:gridCol w:w="2767"/>
      </w:tblGrid>
      <w:tr w:rsidR="003F35F5" w14:paraId="44EF3385" w14:textId="77777777" w:rsidTr="003F35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87F581" w14:textId="77777777" w:rsidR="003F35F5" w:rsidRDefault="00000000">
            <w:pPr>
              <w:pStyle w:val="Compact"/>
            </w:pPr>
            <w:r>
              <w:t>Version</w:t>
            </w:r>
          </w:p>
        </w:tc>
        <w:tc>
          <w:tcPr>
            <w:tcW w:w="0" w:type="auto"/>
          </w:tcPr>
          <w:p w14:paraId="2CE23327" w14:textId="77777777" w:rsidR="003F35F5" w:rsidRDefault="00000000">
            <w:pPr>
              <w:pStyle w:val="Compact"/>
            </w:pPr>
            <w:r>
              <w:t>Date déploiement</w:t>
            </w:r>
          </w:p>
        </w:tc>
        <w:tc>
          <w:tcPr>
            <w:tcW w:w="0" w:type="auto"/>
          </w:tcPr>
          <w:p w14:paraId="7CD1181C" w14:textId="77777777" w:rsidR="003F35F5" w:rsidRDefault="00000000">
            <w:pPr>
              <w:pStyle w:val="Compact"/>
            </w:pPr>
            <w:r>
              <w:t>Date rollback</w:t>
            </w:r>
          </w:p>
        </w:tc>
        <w:tc>
          <w:tcPr>
            <w:tcW w:w="0" w:type="auto"/>
          </w:tcPr>
          <w:p w14:paraId="7C96EC2B" w14:textId="77777777" w:rsidR="003F35F5" w:rsidRDefault="00000000">
            <w:pPr>
              <w:pStyle w:val="Compact"/>
            </w:pPr>
            <w:r>
              <w:t>Raison rollback</w:t>
            </w:r>
          </w:p>
        </w:tc>
      </w:tr>
      <w:tr w:rsidR="003F35F5" w14:paraId="11D7099B" w14:textId="77777777">
        <w:tc>
          <w:tcPr>
            <w:tcW w:w="0" w:type="auto"/>
          </w:tcPr>
          <w:p w14:paraId="27983F92" w14:textId="77777777" w:rsidR="003F35F5" w:rsidRDefault="00000000">
            <w:pPr>
              <w:pStyle w:val="Compact"/>
            </w:pPr>
            <w:r>
              <w:t>v1.0.0</w:t>
            </w:r>
          </w:p>
        </w:tc>
        <w:tc>
          <w:tcPr>
            <w:tcW w:w="0" w:type="auto"/>
          </w:tcPr>
          <w:p w14:paraId="16CB9E1B" w14:textId="77777777" w:rsidR="003F35F5" w:rsidRDefault="00000000">
            <w:pPr>
              <w:pStyle w:val="Compact"/>
            </w:pPr>
            <w:r>
              <w:t>2025-10-01</w:t>
            </w:r>
          </w:p>
        </w:tc>
        <w:tc>
          <w:tcPr>
            <w:tcW w:w="0" w:type="auto"/>
          </w:tcPr>
          <w:p w14:paraId="1C7D3206" w14:textId="77777777" w:rsidR="003F35F5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F4DD36" w14:textId="77777777" w:rsidR="003F35F5" w:rsidRDefault="00000000">
            <w:pPr>
              <w:pStyle w:val="Compact"/>
            </w:pPr>
            <w:r>
              <w:t>-</w:t>
            </w:r>
          </w:p>
        </w:tc>
      </w:tr>
      <w:tr w:rsidR="003F35F5" w14:paraId="7E566488" w14:textId="77777777">
        <w:tc>
          <w:tcPr>
            <w:tcW w:w="0" w:type="auto"/>
          </w:tcPr>
          <w:p w14:paraId="01984080" w14:textId="77777777" w:rsidR="003F35F5" w:rsidRDefault="00000000">
            <w:pPr>
              <w:pStyle w:val="Compact"/>
            </w:pPr>
            <w:r>
              <w:t>v1.1.0</w:t>
            </w:r>
          </w:p>
        </w:tc>
        <w:tc>
          <w:tcPr>
            <w:tcW w:w="0" w:type="auto"/>
          </w:tcPr>
          <w:p w14:paraId="48EF2306" w14:textId="77777777" w:rsidR="003F35F5" w:rsidRDefault="00000000">
            <w:pPr>
              <w:pStyle w:val="Compact"/>
            </w:pPr>
            <w:r>
              <w:t>2025-10-08</w:t>
            </w:r>
          </w:p>
        </w:tc>
        <w:tc>
          <w:tcPr>
            <w:tcW w:w="0" w:type="auto"/>
          </w:tcPr>
          <w:p w14:paraId="191F83AF" w14:textId="77777777" w:rsidR="003F35F5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0BA218" w14:textId="77777777" w:rsidR="003F35F5" w:rsidRDefault="00000000">
            <w:pPr>
              <w:pStyle w:val="Compact"/>
            </w:pPr>
            <w:r>
              <w:t>-</w:t>
            </w:r>
          </w:p>
        </w:tc>
      </w:tr>
      <w:tr w:rsidR="003F35F5" w14:paraId="121DDB9A" w14:textId="77777777">
        <w:tc>
          <w:tcPr>
            <w:tcW w:w="0" w:type="auto"/>
          </w:tcPr>
          <w:p w14:paraId="535BB23C" w14:textId="77777777" w:rsidR="003F35F5" w:rsidRDefault="00000000">
            <w:pPr>
              <w:pStyle w:val="Compact"/>
            </w:pPr>
            <w:r>
              <w:t>v1.1.8</w:t>
            </w:r>
          </w:p>
        </w:tc>
        <w:tc>
          <w:tcPr>
            <w:tcW w:w="0" w:type="auto"/>
          </w:tcPr>
          <w:p w14:paraId="7FD1994F" w14:textId="77777777" w:rsidR="003F35F5" w:rsidRDefault="00000000">
            <w:pPr>
              <w:pStyle w:val="Compact"/>
            </w:pPr>
            <w:r>
              <w:t>2025-10-16</w:t>
            </w:r>
          </w:p>
        </w:tc>
        <w:tc>
          <w:tcPr>
            <w:tcW w:w="0" w:type="auto"/>
          </w:tcPr>
          <w:p w14:paraId="26F37306" w14:textId="77777777" w:rsidR="003F35F5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906274" w14:textId="77777777" w:rsidR="003F35F5" w:rsidRDefault="00000000">
            <w:pPr>
              <w:pStyle w:val="Compact"/>
            </w:pPr>
            <w:r>
              <w:t>-</w:t>
            </w:r>
          </w:p>
        </w:tc>
      </w:tr>
      <w:tr w:rsidR="003F35F5" w14:paraId="6DB1DC3A" w14:textId="77777777">
        <w:tc>
          <w:tcPr>
            <w:tcW w:w="0" w:type="auto"/>
          </w:tcPr>
          <w:p w14:paraId="1E7E6629" w14:textId="77777777" w:rsidR="003F35F5" w:rsidRDefault="00000000">
            <w:pPr>
              <w:pStyle w:val="Compact"/>
            </w:pPr>
            <w:r>
              <w:t>v1.2.0</w:t>
            </w:r>
          </w:p>
        </w:tc>
        <w:tc>
          <w:tcPr>
            <w:tcW w:w="0" w:type="auto"/>
          </w:tcPr>
          <w:p w14:paraId="7221E3BF" w14:textId="77777777" w:rsidR="003F35F5" w:rsidRDefault="00000000">
            <w:pPr>
              <w:pStyle w:val="Compact"/>
            </w:pPr>
            <w:r>
              <w:t>2025-10-17</w:t>
            </w:r>
          </w:p>
        </w:tc>
        <w:tc>
          <w:tcPr>
            <w:tcW w:w="0" w:type="auto"/>
          </w:tcPr>
          <w:p w14:paraId="192B00B6" w14:textId="77777777" w:rsidR="003F35F5" w:rsidRDefault="00000000">
            <w:pPr>
              <w:pStyle w:val="Compact"/>
            </w:pPr>
            <w:r>
              <w:t>2025-10-17</w:t>
            </w:r>
          </w:p>
        </w:tc>
        <w:tc>
          <w:tcPr>
            <w:tcW w:w="0" w:type="auto"/>
          </w:tcPr>
          <w:p w14:paraId="21C7165E" w14:textId="77777777" w:rsidR="003F35F5" w:rsidRDefault="00000000">
            <w:pPr>
              <w:pStyle w:val="Compact"/>
            </w:pPr>
            <w:r>
              <w:t>Erreur module facturation</w:t>
            </w:r>
          </w:p>
        </w:tc>
      </w:tr>
    </w:tbl>
    <w:p w14:paraId="5B5A933B" w14:textId="502B3C7A" w:rsidR="003F35F5" w:rsidRDefault="003F35F5"/>
    <w:p w14:paraId="7278295B" w14:textId="77777777" w:rsidR="003F35F5" w:rsidRDefault="00000000">
      <w:pPr>
        <w:pStyle w:val="Corpsdetexte"/>
      </w:pPr>
      <w:proofErr w:type="spellStart"/>
      <w:r>
        <w:rPr>
          <w:b/>
          <w:bCs/>
        </w:rPr>
        <w:t>Prochain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évision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prévue</w:t>
      </w:r>
      <w:proofErr w:type="spellEnd"/>
      <w:r>
        <w:rPr>
          <w:b/>
          <w:bCs/>
        </w:rPr>
        <w:t xml:space="preserve"> :</w:t>
      </w:r>
      <w:proofErr w:type="gramEnd"/>
      <w:r>
        <w:t xml:space="preserve"> Janvier 2026</w:t>
      </w:r>
      <w:bookmarkEnd w:id="0"/>
      <w:bookmarkEnd w:id="52"/>
      <w:bookmarkEnd w:id="54"/>
    </w:p>
    <w:sectPr w:rsidR="003F35F5" w:rsidSect="00AE0189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1D465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3D6B52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800846B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EB3020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33062580">
    <w:abstractNumId w:val="0"/>
  </w:num>
  <w:num w:numId="2" w16cid:durableId="895581343">
    <w:abstractNumId w:val="1"/>
  </w:num>
  <w:num w:numId="3" w16cid:durableId="323705739">
    <w:abstractNumId w:val="1"/>
  </w:num>
  <w:num w:numId="4" w16cid:durableId="10035067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47975100">
    <w:abstractNumId w:val="1"/>
  </w:num>
  <w:num w:numId="6" w16cid:durableId="661852608">
    <w:abstractNumId w:val="1"/>
  </w:num>
  <w:num w:numId="7" w16cid:durableId="1831797249">
    <w:abstractNumId w:val="1"/>
  </w:num>
  <w:num w:numId="8" w16cid:durableId="679085016">
    <w:abstractNumId w:val="1"/>
  </w:num>
  <w:num w:numId="9" w16cid:durableId="1999722717">
    <w:abstractNumId w:val="2"/>
  </w:num>
  <w:num w:numId="10" w16cid:durableId="964040633">
    <w:abstractNumId w:val="2"/>
  </w:num>
  <w:num w:numId="11" w16cid:durableId="1636524955">
    <w:abstractNumId w:val="2"/>
  </w:num>
  <w:num w:numId="12" w16cid:durableId="1895385464">
    <w:abstractNumId w:val="2"/>
  </w:num>
  <w:num w:numId="13" w16cid:durableId="932201288">
    <w:abstractNumId w:val="2"/>
  </w:num>
  <w:num w:numId="14" w16cid:durableId="1793356954">
    <w:abstractNumId w:val="2"/>
  </w:num>
  <w:num w:numId="15" w16cid:durableId="1635871280">
    <w:abstractNumId w:val="2"/>
  </w:num>
  <w:num w:numId="16" w16cid:durableId="1905792808">
    <w:abstractNumId w:val="2"/>
  </w:num>
  <w:num w:numId="17" w16cid:durableId="892346399">
    <w:abstractNumId w:val="2"/>
  </w:num>
  <w:num w:numId="18" w16cid:durableId="1116172546">
    <w:abstractNumId w:val="2"/>
  </w:num>
  <w:num w:numId="19" w16cid:durableId="1341396086">
    <w:abstractNumId w:val="1"/>
  </w:num>
  <w:num w:numId="20" w16cid:durableId="1855262568">
    <w:abstractNumId w:val="1"/>
  </w:num>
  <w:num w:numId="21" w16cid:durableId="4282331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65255530">
    <w:abstractNumId w:val="1"/>
  </w:num>
  <w:num w:numId="23" w16cid:durableId="617221752">
    <w:abstractNumId w:val="1"/>
  </w:num>
  <w:num w:numId="24" w16cid:durableId="1122269292">
    <w:abstractNumId w:val="1"/>
  </w:num>
  <w:num w:numId="25" w16cid:durableId="941842765">
    <w:abstractNumId w:val="1"/>
  </w:num>
  <w:num w:numId="26" w16cid:durableId="1460220621">
    <w:abstractNumId w:val="1"/>
  </w:num>
  <w:num w:numId="27" w16cid:durableId="20412030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96604889">
    <w:abstractNumId w:val="1"/>
  </w:num>
  <w:num w:numId="29" w16cid:durableId="1794134046">
    <w:abstractNumId w:val="1"/>
  </w:num>
  <w:num w:numId="30" w16cid:durableId="1183939203">
    <w:abstractNumId w:val="1"/>
  </w:num>
  <w:num w:numId="31" w16cid:durableId="1855994230">
    <w:abstractNumId w:val="1"/>
  </w:num>
  <w:num w:numId="32" w16cid:durableId="1705062046">
    <w:abstractNumId w:val="1"/>
  </w:num>
  <w:num w:numId="33" w16cid:durableId="1173031416">
    <w:abstractNumId w:val="1"/>
  </w:num>
  <w:num w:numId="34" w16cid:durableId="428623213">
    <w:abstractNumId w:val="2"/>
  </w:num>
  <w:num w:numId="35" w16cid:durableId="1959482687">
    <w:abstractNumId w:val="2"/>
  </w:num>
  <w:num w:numId="36" w16cid:durableId="1852454310">
    <w:abstractNumId w:val="2"/>
  </w:num>
  <w:num w:numId="37" w16cid:durableId="2144887421">
    <w:abstractNumId w:val="2"/>
  </w:num>
  <w:num w:numId="38" w16cid:durableId="262302900">
    <w:abstractNumId w:val="2"/>
  </w:num>
  <w:num w:numId="39" w16cid:durableId="1479155224">
    <w:abstractNumId w:val="2"/>
  </w:num>
  <w:num w:numId="40" w16cid:durableId="316374934">
    <w:abstractNumId w:val="2"/>
  </w:num>
  <w:num w:numId="41" w16cid:durableId="1909143570">
    <w:abstractNumId w:val="2"/>
  </w:num>
  <w:num w:numId="42" w16cid:durableId="1475953381">
    <w:abstractNumId w:val="2"/>
  </w:num>
  <w:num w:numId="43" w16cid:durableId="1107773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35F5"/>
    <w:rsid w:val="003F35F5"/>
    <w:rsid w:val="00705672"/>
    <w:rsid w:val="00870A5C"/>
    <w:rsid w:val="00AE0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2E1E3"/>
  <w15:docId w15:val="{48E99714-C88C-416C-8870-174304F434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786</Words>
  <Characters>9823</Characters>
  <Application>Microsoft Office Word</Application>
  <DocSecurity>0</DocSecurity>
  <Lines>81</Lines>
  <Paragraphs>23</Paragraphs>
  <ScaleCrop>false</ScaleCrop>
  <Company/>
  <LinksUpToDate>false</LinksUpToDate>
  <CharactersWithSpaces>1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 ROU</dc:creator>
  <cp:keywords/>
  <cp:lastModifiedBy>CHRIS ROU</cp:lastModifiedBy>
  <cp:revision>2</cp:revision>
  <dcterms:created xsi:type="dcterms:W3CDTF">2025-10-17T14:16:00Z</dcterms:created>
  <dcterms:modified xsi:type="dcterms:W3CDTF">2025-10-17T14:16:00Z</dcterms:modified>
</cp:coreProperties>
</file>